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3A2AF" w14:textId="4374FC40" w:rsidR="00F17ED2" w:rsidRDefault="00F17ED2" w:rsidP="00F17ED2">
      <w:pPr>
        <w:jc w:val="center"/>
        <w:rPr>
          <w:rFonts w:ascii="Arial" w:hAnsi="Arial" w:cs="Arial"/>
          <w:sz w:val="22"/>
          <w:szCs w:val="22"/>
          <w:u w:val="single"/>
          <w:lang w:val="en-GB"/>
        </w:rPr>
      </w:pPr>
      <w:bookmarkStart w:id="0" w:name="_GoBack"/>
      <w:bookmarkEnd w:id="0"/>
      <w:r>
        <w:rPr>
          <w:rFonts w:ascii="Arial" w:hAnsi="Arial" w:cs="Arial"/>
          <w:sz w:val="22"/>
          <w:szCs w:val="22"/>
          <w:u w:val="single"/>
          <w:lang w:val="en-GB"/>
        </w:rPr>
        <w:t>Genes</w:t>
      </w:r>
    </w:p>
    <w:p w14:paraId="79FDF392" w14:textId="77777777" w:rsidR="00F17ED2" w:rsidRDefault="00F17ED2" w:rsidP="00F17ED2">
      <w:pPr>
        <w:jc w:val="center"/>
        <w:rPr>
          <w:rFonts w:ascii="Arial" w:hAnsi="Arial" w:cs="Arial"/>
          <w:sz w:val="22"/>
          <w:szCs w:val="22"/>
          <w:u w:val="single"/>
          <w:lang w:val="en-GB"/>
        </w:rPr>
      </w:pPr>
    </w:p>
    <w:p w14:paraId="04827F50" w14:textId="77777777" w:rsidR="00F17ED2" w:rsidRDefault="004B7D12" w:rsidP="00556B6B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4B7D12">
        <w:rPr>
          <w:rFonts w:ascii="Arial" w:hAnsi="Arial" w:cs="Arial"/>
          <w:sz w:val="22"/>
          <w:szCs w:val="22"/>
          <w:u w:val="single"/>
          <w:lang w:val="en-GB"/>
        </w:rPr>
        <w:t>3.1.U1 A gene is a heritable factor that consists of a length of DNA and influence</w:t>
      </w:r>
      <w:r w:rsidR="00F17ED2">
        <w:rPr>
          <w:rFonts w:ascii="Arial" w:hAnsi="Arial" w:cs="Arial"/>
          <w:sz w:val="22"/>
          <w:szCs w:val="22"/>
          <w:u w:val="single"/>
          <w:lang w:val="en-GB"/>
        </w:rPr>
        <w:t xml:space="preserve">s a specific characteristic. </w:t>
      </w:r>
      <w:r w:rsidRPr="004B7D12">
        <w:rPr>
          <w:rFonts w:ascii="Arial" w:hAnsi="Arial" w:cs="Arial"/>
          <w:sz w:val="22"/>
          <w:szCs w:val="22"/>
          <w:u w:val="single"/>
          <w:lang w:val="en-GB"/>
        </w:rPr>
        <w:t xml:space="preserve"> 3.1.U2 A gene occupies a specifi</w:t>
      </w:r>
      <w:r w:rsidR="00F17ED2">
        <w:rPr>
          <w:rFonts w:ascii="Arial" w:hAnsi="Arial" w:cs="Arial"/>
          <w:sz w:val="22"/>
          <w:szCs w:val="22"/>
          <w:u w:val="single"/>
          <w:lang w:val="en-GB"/>
        </w:rPr>
        <w:t>c position on a chromosome.</w:t>
      </w:r>
    </w:p>
    <w:p w14:paraId="54233AA6" w14:textId="77777777" w:rsidR="00F17ED2" w:rsidRDefault="004B7D12" w:rsidP="00556B6B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4B7D12">
        <w:rPr>
          <w:rFonts w:ascii="Arial" w:hAnsi="Arial" w:cs="Arial"/>
          <w:sz w:val="22"/>
          <w:szCs w:val="22"/>
          <w:u w:val="single"/>
          <w:lang w:val="en-GB"/>
        </w:rPr>
        <w:t>3.1.U3 The various specific forms</w:t>
      </w:r>
      <w:r w:rsidR="00F17ED2">
        <w:rPr>
          <w:rFonts w:ascii="Arial" w:hAnsi="Arial" w:cs="Arial"/>
          <w:sz w:val="22"/>
          <w:szCs w:val="22"/>
          <w:u w:val="single"/>
          <w:lang w:val="en-GB"/>
        </w:rPr>
        <w:t xml:space="preserve"> of a gene are alleles. </w:t>
      </w:r>
      <w:r w:rsidRPr="004B7D12">
        <w:rPr>
          <w:rFonts w:ascii="Arial" w:hAnsi="Arial" w:cs="Arial"/>
          <w:sz w:val="22"/>
          <w:szCs w:val="22"/>
          <w:u w:val="single"/>
          <w:lang w:val="en-GB"/>
        </w:rPr>
        <w:t xml:space="preserve"> </w:t>
      </w:r>
    </w:p>
    <w:p w14:paraId="3348594C" w14:textId="668DCD44" w:rsidR="00556B6B" w:rsidRPr="00F17ED2" w:rsidRDefault="004B7D12" w:rsidP="00556B6B">
      <w:pPr>
        <w:rPr>
          <w:rFonts w:ascii="Arial" w:hAnsi="Arial" w:cs="Arial"/>
          <w:sz w:val="22"/>
          <w:szCs w:val="22"/>
          <w:lang w:val="en-GB"/>
        </w:rPr>
      </w:pPr>
      <w:r w:rsidRPr="004B7D12">
        <w:rPr>
          <w:rFonts w:ascii="Arial" w:hAnsi="Arial" w:cs="Arial"/>
          <w:sz w:val="22"/>
          <w:szCs w:val="22"/>
          <w:u w:val="single"/>
          <w:lang w:val="en-GB"/>
        </w:rPr>
        <w:t>3.1.U4 Alleles differ from each other by one or only a few bases.</w:t>
      </w:r>
    </w:p>
    <w:p w14:paraId="1E7A8E9A" w14:textId="77777777" w:rsidR="00556B6B" w:rsidRPr="00556B6B" w:rsidRDefault="00556B6B" w:rsidP="00556B6B">
      <w:pPr>
        <w:rPr>
          <w:rFonts w:ascii="Arial" w:hAnsi="Arial" w:cs="Arial"/>
          <w:sz w:val="22"/>
          <w:szCs w:val="22"/>
          <w:lang w:val="en-GB"/>
        </w:rPr>
      </w:pPr>
    </w:p>
    <w:p w14:paraId="49746E78" w14:textId="726E4C00" w:rsidR="004B7D12" w:rsidRDefault="004B7D12" w:rsidP="004B7D12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tate definitions of the following:</w:t>
      </w:r>
      <w:r>
        <w:rPr>
          <w:rFonts w:ascii="Arial" w:hAnsi="Arial" w:cs="Arial"/>
          <w:lang w:val="en-GB"/>
        </w:rPr>
        <w:br/>
      </w:r>
    </w:p>
    <w:p w14:paraId="0EBB9128" w14:textId="0C669E3B" w:rsidR="004B7D12" w:rsidRDefault="004B7D12" w:rsidP="004B7D12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4B7D12">
        <w:rPr>
          <w:rFonts w:ascii="Arial" w:hAnsi="Arial" w:cs="Arial"/>
          <w:lang w:val="en-GB"/>
        </w:rPr>
        <w:t>Chromosome</w:t>
      </w:r>
      <w:r>
        <w:rPr>
          <w:rFonts w:ascii="Arial" w:hAnsi="Arial" w:cs="Arial"/>
          <w:lang w:val="en-GB"/>
        </w:rPr>
        <w:t>*</w:t>
      </w:r>
      <w:r w:rsidRPr="004B7D12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7214F33B" w14:textId="57D0E538" w:rsidR="004B7D12" w:rsidRPr="004B7D12" w:rsidRDefault="004B7D12" w:rsidP="004B7D12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4B7D12">
        <w:rPr>
          <w:rFonts w:ascii="Arial" w:hAnsi="Arial" w:cs="Arial"/>
          <w:lang w:val="en-GB"/>
        </w:rPr>
        <w:t>Chromatid*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3E1B5F12" w14:textId="03F6807F" w:rsidR="004B7D12" w:rsidRDefault="004B7D12" w:rsidP="004B7D12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4B7D12">
        <w:rPr>
          <w:rFonts w:ascii="Arial" w:hAnsi="Arial" w:cs="Arial"/>
          <w:lang w:val="en-GB"/>
        </w:rPr>
        <w:t>Gene</w:t>
      </w:r>
      <w:r w:rsidRPr="004B7D12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70FC3929" w14:textId="22AC31E0" w:rsidR="004B7D12" w:rsidRDefault="004B7D12" w:rsidP="004B7D12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4B7D12">
        <w:rPr>
          <w:rFonts w:ascii="Arial" w:hAnsi="Arial" w:cs="Arial"/>
          <w:lang w:val="en-GB"/>
        </w:rPr>
        <w:t>Allele</w:t>
      </w:r>
      <w:r w:rsidRPr="004B7D12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4526FE2E" w14:textId="6908972C" w:rsidR="00A06153" w:rsidRDefault="004B7D12" w:rsidP="00F17ED2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4B7D12">
        <w:rPr>
          <w:rFonts w:ascii="Arial" w:hAnsi="Arial" w:cs="Arial"/>
          <w:lang w:val="en-GB"/>
        </w:rPr>
        <w:t>Gene locus</w:t>
      </w:r>
      <w:r w:rsidRPr="004B7D12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5EB0C16D" w14:textId="77777777" w:rsidR="00C049C4" w:rsidRDefault="00C049C4" w:rsidP="00C049C4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CC3E21">
        <w:rPr>
          <w:rFonts w:ascii="Arial" w:hAnsi="Arial" w:cs="Arial"/>
          <w:lang w:val="en-GB"/>
        </w:rPr>
        <w:t>State the components of a chromosome.</w:t>
      </w:r>
    </w:p>
    <w:p w14:paraId="3DF95AC0" w14:textId="77777777" w:rsidR="00C049C4" w:rsidRDefault="00C049C4" w:rsidP="00C049C4">
      <w:pPr>
        <w:pStyle w:val="ListParagraph"/>
        <w:ind w:left="360"/>
        <w:rPr>
          <w:rFonts w:ascii="Arial" w:hAnsi="Arial" w:cs="Arial"/>
          <w:lang w:val="en-GB"/>
        </w:rPr>
      </w:pPr>
    </w:p>
    <w:p w14:paraId="221B3DA9" w14:textId="77777777" w:rsidR="00C049C4" w:rsidRPr="002F6410" w:rsidRDefault="00C049C4" w:rsidP="00C049C4">
      <w:pPr>
        <w:pStyle w:val="ListParagraph"/>
        <w:ind w:left="360"/>
        <w:rPr>
          <w:rFonts w:ascii="Arial" w:hAnsi="Arial" w:cs="Arial"/>
          <w:color w:val="008000"/>
          <w:lang w:val="en-GB"/>
        </w:rPr>
      </w:pPr>
      <w:r w:rsidRPr="002F6410">
        <w:rPr>
          <w:rFonts w:ascii="Arial" w:hAnsi="Arial" w:cs="Arial"/>
          <w:color w:val="008000"/>
          <w:lang w:val="en-GB"/>
        </w:rPr>
        <w:t>DNA &amp; Protein</w:t>
      </w:r>
    </w:p>
    <w:p w14:paraId="0A1941EE" w14:textId="77777777" w:rsidR="00C049C4" w:rsidRPr="00CC3E21" w:rsidRDefault="00C049C4" w:rsidP="00C049C4">
      <w:pPr>
        <w:pStyle w:val="ListParagraph"/>
        <w:ind w:left="360"/>
        <w:rPr>
          <w:rFonts w:ascii="Arial" w:hAnsi="Arial" w:cs="Arial"/>
          <w:lang w:val="en-GB"/>
        </w:rPr>
      </w:pPr>
    </w:p>
    <w:p w14:paraId="06031085" w14:textId="77777777" w:rsidR="00C049C4" w:rsidRPr="00CC3E21" w:rsidRDefault="00C049C4" w:rsidP="00C049C4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CC3E21">
        <w:rPr>
          <w:rFonts w:ascii="Arial" w:hAnsi="Arial" w:cs="Arial"/>
          <w:lang w:val="en-GB"/>
        </w:rPr>
        <w:t xml:space="preserve">State the number of chromosomes present in a single human diploid cell. </w:t>
      </w:r>
    </w:p>
    <w:p w14:paraId="3E9D759D" w14:textId="77777777" w:rsidR="00C049C4" w:rsidRPr="00CC3E21" w:rsidRDefault="00C049C4" w:rsidP="00C049C4">
      <w:pPr>
        <w:pStyle w:val="ListParagraph"/>
        <w:ind w:left="360"/>
        <w:rPr>
          <w:rFonts w:ascii="Arial" w:hAnsi="Arial" w:cs="Arial"/>
          <w:lang w:val="en-GB"/>
        </w:rPr>
      </w:pPr>
    </w:p>
    <w:p w14:paraId="39B5E3D3" w14:textId="77777777" w:rsidR="00C049C4" w:rsidRPr="002F6410" w:rsidRDefault="00C049C4" w:rsidP="00C049C4">
      <w:pPr>
        <w:pStyle w:val="ListParagraph"/>
        <w:ind w:left="360"/>
        <w:rPr>
          <w:rFonts w:ascii="Arial" w:hAnsi="Arial" w:cs="Arial"/>
          <w:color w:val="008000"/>
          <w:lang w:val="en-GB"/>
        </w:rPr>
      </w:pPr>
      <w:r w:rsidRPr="002F6410">
        <w:rPr>
          <w:rFonts w:ascii="Arial" w:hAnsi="Arial" w:cs="Arial"/>
          <w:color w:val="008000"/>
          <w:lang w:val="en-GB"/>
        </w:rPr>
        <w:t>46 / 23 pairs</w:t>
      </w:r>
    </w:p>
    <w:p w14:paraId="11F1DCB0" w14:textId="77777777" w:rsidR="00C049C4" w:rsidRPr="00CC3E21" w:rsidRDefault="00C049C4" w:rsidP="00C049C4">
      <w:pPr>
        <w:pStyle w:val="ListParagraph"/>
        <w:ind w:left="360"/>
        <w:rPr>
          <w:rFonts w:ascii="Arial" w:hAnsi="Arial" w:cs="Arial"/>
          <w:lang w:val="en-GB"/>
        </w:rPr>
      </w:pPr>
    </w:p>
    <w:p w14:paraId="06AC06E9" w14:textId="77777777" w:rsidR="00C049C4" w:rsidRDefault="00C049C4" w:rsidP="00C049C4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CC3E21">
        <w:rPr>
          <w:rFonts w:ascii="Arial" w:hAnsi="Arial" w:cs="Arial"/>
          <w:lang w:val="en-GB"/>
        </w:rPr>
        <w:t xml:space="preserve">Identify </w:t>
      </w:r>
      <w:r>
        <w:rPr>
          <w:rFonts w:ascii="Arial" w:hAnsi="Arial" w:cs="Arial"/>
          <w:lang w:val="en-GB"/>
        </w:rPr>
        <w:t xml:space="preserve">the </w:t>
      </w:r>
      <w:r w:rsidRPr="00CC3E21">
        <w:rPr>
          <w:rFonts w:ascii="Arial" w:hAnsi="Arial" w:cs="Arial"/>
          <w:lang w:val="en-GB"/>
        </w:rPr>
        <w:t xml:space="preserve">structures </w:t>
      </w:r>
      <w:r>
        <w:rPr>
          <w:rFonts w:ascii="Arial" w:hAnsi="Arial" w:cs="Arial"/>
          <w:lang w:val="en-GB"/>
        </w:rPr>
        <w:t>shown</w:t>
      </w:r>
      <w:r w:rsidRPr="00CC3E21">
        <w:rPr>
          <w:rFonts w:ascii="Arial" w:hAnsi="Arial" w:cs="Arial"/>
          <w:lang w:val="en-GB"/>
        </w:rPr>
        <w:t xml:space="preserve"> on the line drawing of a chromosome </w:t>
      </w:r>
      <w:r>
        <w:rPr>
          <w:rFonts w:ascii="Arial" w:hAnsi="Arial" w:cs="Arial"/>
          <w:lang w:val="en-GB"/>
        </w:rPr>
        <w:t>in prophase.</w:t>
      </w:r>
    </w:p>
    <w:p w14:paraId="1091CA40" w14:textId="77777777" w:rsidR="00C049C4" w:rsidRDefault="00C049C4" w:rsidP="00C049C4">
      <w:pPr>
        <w:pStyle w:val="ListParagraph"/>
        <w:numPr>
          <w:ilvl w:val="1"/>
          <w:numId w:val="2"/>
        </w:numPr>
        <w:spacing w:line="360" w:lineRule="auto"/>
        <w:ind w:left="1077" w:hanging="652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 </w:t>
      </w:r>
    </w:p>
    <w:p w14:paraId="4408B62B" w14:textId="77777777" w:rsidR="00C049C4" w:rsidRPr="000A640C" w:rsidRDefault="00C049C4" w:rsidP="00C049C4">
      <w:pPr>
        <w:pStyle w:val="ListParagraph"/>
        <w:numPr>
          <w:ilvl w:val="1"/>
          <w:numId w:val="2"/>
        </w:numPr>
        <w:spacing w:line="360" w:lineRule="auto"/>
        <w:ind w:left="1077" w:hanging="652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 </w:t>
      </w:r>
    </w:p>
    <w:p w14:paraId="1C5E3838" w14:textId="77777777" w:rsidR="00A06153" w:rsidRDefault="00A06153" w:rsidP="00A06153">
      <w:pPr>
        <w:pStyle w:val="ListParagraph"/>
        <w:ind w:left="360"/>
        <w:rPr>
          <w:rFonts w:ascii="Arial" w:hAnsi="Arial" w:cs="Arial"/>
          <w:lang w:val="en-GB"/>
        </w:rPr>
      </w:pPr>
    </w:p>
    <w:p w14:paraId="6A5BA246" w14:textId="08EAACE7" w:rsidR="004B7D12" w:rsidRDefault="009E274E" w:rsidP="004B7D12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Alleles of a gene vary only slightly from each </w:t>
      </w:r>
      <w:r w:rsidRPr="00480A62">
        <w:rPr>
          <w:rFonts w:ascii="Arial" w:hAnsi="Arial" w:cs="Arial"/>
          <w:noProof/>
          <w:lang w:val="en-GB"/>
        </w:rPr>
        <w:t>other,</w:t>
      </w:r>
      <w:r>
        <w:rPr>
          <w:rFonts w:ascii="Arial" w:hAnsi="Arial" w:cs="Arial"/>
          <w:lang w:val="en-GB"/>
        </w:rPr>
        <w:t xml:space="preserve"> but can produce very different characteristics. Complete the table by u</w:t>
      </w:r>
      <w:r w:rsidR="004B7D12">
        <w:rPr>
          <w:rFonts w:ascii="Arial" w:hAnsi="Arial" w:cs="Arial"/>
          <w:lang w:val="en-GB"/>
        </w:rPr>
        <w:t>sing your general knowledge state two example</w:t>
      </w:r>
      <w:r>
        <w:rPr>
          <w:rFonts w:ascii="Arial" w:hAnsi="Arial" w:cs="Arial"/>
          <w:lang w:val="en-GB"/>
        </w:rPr>
        <w:t>s</w:t>
      </w:r>
      <w:r w:rsidR="004B7D12">
        <w:rPr>
          <w:rFonts w:ascii="Arial" w:hAnsi="Arial" w:cs="Arial"/>
          <w:lang w:val="en-GB"/>
        </w:rPr>
        <w:t xml:space="preserve"> of genes and the </w:t>
      </w:r>
      <w:r>
        <w:rPr>
          <w:rFonts w:ascii="Arial" w:hAnsi="Arial" w:cs="Arial"/>
          <w:lang w:val="en-GB"/>
        </w:rPr>
        <w:t xml:space="preserve">possible </w:t>
      </w:r>
      <w:r w:rsidR="004B7D12">
        <w:rPr>
          <w:rFonts w:ascii="Arial" w:hAnsi="Arial" w:cs="Arial"/>
          <w:lang w:val="en-GB"/>
        </w:rPr>
        <w:t xml:space="preserve">alleles </w:t>
      </w:r>
      <w:r>
        <w:rPr>
          <w:rFonts w:ascii="Arial" w:hAnsi="Arial" w:cs="Arial"/>
          <w:lang w:val="en-GB"/>
        </w:rPr>
        <w:t>shown for each.</w:t>
      </w:r>
    </w:p>
    <w:p w14:paraId="18124CF7" w14:textId="77777777" w:rsidR="009E274E" w:rsidRPr="009E274E" w:rsidRDefault="009E274E" w:rsidP="009E274E">
      <w:pPr>
        <w:pStyle w:val="ListParagraph"/>
        <w:spacing w:after="0"/>
        <w:ind w:left="357"/>
        <w:rPr>
          <w:rFonts w:ascii="Arial" w:hAnsi="Arial" w:cs="Arial"/>
          <w:lang w:val="en-GB"/>
        </w:rPr>
      </w:pPr>
    </w:p>
    <w:tbl>
      <w:tblPr>
        <w:tblStyle w:val="TableGrid"/>
        <w:tblW w:w="9514" w:type="dxa"/>
        <w:tblInd w:w="534" w:type="dxa"/>
        <w:tblLook w:val="04A0" w:firstRow="1" w:lastRow="0" w:firstColumn="1" w:lastColumn="0" w:noHBand="0" w:noVBand="1"/>
      </w:tblPr>
      <w:tblGrid>
        <w:gridCol w:w="2464"/>
        <w:gridCol w:w="7050"/>
      </w:tblGrid>
      <w:tr w:rsidR="009E274E" w:rsidRPr="00C049C4" w14:paraId="6C1C0693" w14:textId="77777777" w:rsidTr="00C049C4">
        <w:trPr>
          <w:trHeight w:val="397"/>
        </w:trPr>
        <w:tc>
          <w:tcPr>
            <w:tcW w:w="2464" w:type="dxa"/>
            <w:shd w:val="clear" w:color="auto" w:fill="D9D9D9" w:themeFill="background1" w:themeFillShade="D9"/>
            <w:vAlign w:val="center"/>
          </w:tcPr>
          <w:p w14:paraId="586D4785" w14:textId="77777777" w:rsidR="004B7D12" w:rsidRPr="00C049C4" w:rsidRDefault="004B7D12" w:rsidP="00C049C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C049C4">
              <w:rPr>
                <w:rFonts w:ascii="Arial" w:hAnsi="Arial" w:cs="Arial"/>
                <w:b/>
                <w:sz w:val="22"/>
                <w:szCs w:val="22"/>
                <w:lang w:val="en-GB"/>
              </w:rPr>
              <w:t>Gene</w:t>
            </w:r>
          </w:p>
        </w:tc>
        <w:tc>
          <w:tcPr>
            <w:tcW w:w="7050" w:type="dxa"/>
            <w:shd w:val="clear" w:color="auto" w:fill="D9D9D9" w:themeFill="background1" w:themeFillShade="D9"/>
            <w:vAlign w:val="center"/>
          </w:tcPr>
          <w:p w14:paraId="735DAF53" w14:textId="77777777" w:rsidR="004B7D12" w:rsidRPr="00C049C4" w:rsidRDefault="004B7D12" w:rsidP="00C049C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C049C4">
              <w:rPr>
                <w:rFonts w:ascii="Arial" w:hAnsi="Arial" w:cs="Arial"/>
                <w:b/>
                <w:sz w:val="22"/>
                <w:szCs w:val="22"/>
                <w:lang w:val="en-GB"/>
              </w:rPr>
              <w:t>Possible alleles</w:t>
            </w:r>
          </w:p>
        </w:tc>
      </w:tr>
      <w:tr w:rsidR="009E274E" w14:paraId="47BA90C0" w14:textId="77777777" w:rsidTr="009E274E">
        <w:tc>
          <w:tcPr>
            <w:tcW w:w="2464" w:type="dxa"/>
          </w:tcPr>
          <w:p w14:paraId="0A352653" w14:textId="5E997759" w:rsidR="004B7D12" w:rsidRPr="009E274E" w:rsidRDefault="006F5B00" w:rsidP="004B7D12">
            <w:pPr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</w:pPr>
            <w:r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  <w:t xml:space="preserve"> </w:t>
            </w:r>
            <w:r w:rsidR="009E274E" w:rsidRPr="009E274E"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  <w:br/>
            </w:r>
          </w:p>
        </w:tc>
        <w:tc>
          <w:tcPr>
            <w:tcW w:w="7050" w:type="dxa"/>
          </w:tcPr>
          <w:p w14:paraId="340BE770" w14:textId="1FEE164D" w:rsidR="004B7D12" w:rsidRPr="009E274E" w:rsidRDefault="006F5B00" w:rsidP="004B7D12">
            <w:pPr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</w:pPr>
            <w:r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  <w:t xml:space="preserve"> </w:t>
            </w:r>
            <w:r w:rsidR="009E274E" w:rsidRPr="009E274E"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  <w:br/>
            </w:r>
          </w:p>
        </w:tc>
      </w:tr>
      <w:tr w:rsidR="009E274E" w14:paraId="0379EFF6" w14:textId="77777777" w:rsidTr="009E274E">
        <w:tc>
          <w:tcPr>
            <w:tcW w:w="2464" w:type="dxa"/>
          </w:tcPr>
          <w:p w14:paraId="5B4FE027" w14:textId="333886D9" w:rsidR="004B7D12" w:rsidRPr="009E274E" w:rsidRDefault="006F5B00" w:rsidP="004B7D12">
            <w:pPr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</w:pPr>
            <w:r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7050" w:type="dxa"/>
          </w:tcPr>
          <w:p w14:paraId="2257202C" w14:textId="3663D7F7" w:rsidR="004B7D12" w:rsidRPr="009E274E" w:rsidRDefault="009E274E" w:rsidP="004B7D12">
            <w:pPr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</w:pPr>
            <w:r w:rsidRPr="009E274E">
              <w:rPr>
                <w:rFonts w:ascii="Arial" w:eastAsiaTheme="minorHAnsi" w:hAnsi="Arial" w:cs="Arial"/>
                <w:color w:val="008000"/>
                <w:sz w:val="22"/>
                <w:szCs w:val="22"/>
                <w:lang w:val="en-GB"/>
              </w:rPr>
              <w:br/>
            </w:r>
          </w:p>
        </w:tc>
      </w:tr>
    </w:tbl>
    <w:p w14:paraId="78B64F18" w14:textId="77777777" w:rsidR="00A06153" w:rsidRDefault="00A06153" w:rsidP="00A06153">
      <w:pPr>
        <w:pStyle w:val="ListParagraph"/>
        <w:ind w:left="360"/>
        <w:rPr>
          <w:rFonts w:ascii="Arial" w:hAnsi="Arial" w:cs="Arial"/>
          <w:lang w:val="en-GB"/>
        </w:rPr>
      </w:pPr>
    </w:p>
    <w:p w14:paraId="172A7AE8" w14:textId="77777777" w:rsidR="00A06153" w:rsidRDefault="00A06153" w:rsidP="00A06153">
      <w:pPr>
        <w:pStyle w:val="ListParagraph"/>
        <w:ind w:left="360"/>
        <w:rPr>
          <w:rFonts w:ascii="Arial" w:hAnsi="Arial" w:cs="Arial"/>
          <w:lang w:val="en-GB"/>
        </w:rPr>
      </w:pPr>
    </w:p>
    <w:p w14:paraId="6CBF802D" w14:textId="099C5B4A" w:rsidR="009E274E" w:rsidRDefault="001B4FF9" w:rsidP="00C764F4">
      <w:pPr>
        <w:rPr>
          <w:rFonts w:ascii="Arial" w:hAnsi="Arial" w:cs="Arial"/>
          <w:sz w:val="22"/>
          <w:szCs w:val="22"/>
          <w:u w:val="single"/>
          <w:lang w:val="en-GB"/>
        </w:rPr>
      </w:pPr>
      <w:r>
        <w:rPr>
          <w:rFonts w:ascii="Arial" w:hAnsi="Arial" w:cs="Arial"/>
          <w:sz w:val="22"/>
          <w:szCs w:val="22"/>
          <w:u w:val="single"/>
          <w:lang w:val="en-GB"/>
        </w:rPr>
        <w:br w:type="page"/>
      </w:r>
      <w:r w:rsidR="009E274E" w:rsidRPr="009E274E">
        <w:rPr>
          <w:rFonts w:ascii="Arial" w:hAnsi="Arial" w:cs="Arial"/>
          <w:sz w:val="22"/>
          <w:szCs w:val="22"/>
          <w:u w:val="single"/>
          <w:lang w:val="en-GB"/>
        </w:rPr>
        <w:lastRenderedPageBreak/>
        <w:t>3.1.A2 Comparison of the number of genes in humans with other species.</w:t>
      </w:r>
    </w:p>
    <w:p w14:paraId="237D17A0" w14:textId="77777777" w:rsidR="009E274E" w:rsidRPr="009E274E" w:rsidRDefault="009E274E" w:rsidP="00C764F4">
      <w:pPr>
        <w:rPr>
          <w:rFonts w:ascii="Arial" w:hAnsi="Arial" w:cs="Arial"/>
          <w:sz w:val="22"/>
          <w:szCs w:val="22"/>
          <w:lang w:val="en-GB"/>
        </w:rPr>
      </w:pPr>
    </w:p>
    <w:p w14:paraId="75A06C28" w14:textId="309340DA" w:rsidR="009E274E" w:rsidRDefault="009E274E" w:rsidP="009E274E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Although the genetic code is universal the number of genes held by different species varies greatly. State the </w:t>
      </w:r>
      <w:r w:rsidRPr="00C961E0">
        <w:rPr>
          <w:rFonts w:ascii="Arial" w:hAnsi="Arial" w:cs="Arial"/>
          <w:b/>
          <w:lang w:val="en-GB"/>
        </w:rPr>
        <w:t>name</w:t>
      </w:r>
      <w:r>
        <w:rPr>
          <w:rFonts w:ascii="Arial" w:hAnsi="Arial" w:cs="Arial"/>
          <w:lang w:val="en-GB"/>
        </w:rPr>
        <w:t xml:space="preserve"> and </w:t>
      </w:r>
      <w:r w:rsidRPr="00480A62">
        <w:rPr>
          <w:rFonts w:ascii="Arial" w:hAnsi="Arial" w:cs="Arial"/>
          <w:noProof/>
          <w:lang w:val="en-GB"/>
        </w:rPr>
        <w:t xml:space="preserve">approximate </w:t>
      </w:r>
      <w:r w:rsidRPr="00480A62">
        <w:rPr>
          <w:rFonts w:ascii="Arial" w:hAnsi="Arial" w:cs="Arial"/>
          <w:b/>
          <w:noProof/>
          <w:lang w:val="en-GB"/>
        </w:rPr>
        <w:t>number</w:t>
      </w:r>
      <w:r>
        <w:rPr>
          <w:rFonts w:ascii="Arial" w:hAnsi="Arial" w:cs="Arial"/>
          <w:lang w:val="en-GB"/>
        </w:rPr>
        <w:t xml:space="preserve"> of </w:t>
      </w:r>
      <w:r w:rsidRPr="00C961E0">
        <w:rPr>
          <w:rFonts w:ascii="Arial" w:hAnsi="Arial" w:cs="Arial"/>
          <w:b/>
          <w:lang w:val="en-GB"/>
        </w:rPr>
        <w:t>genes</w:t>
      </w:r>
      <w:r>
        <w:rPr>
          <w:rFonts w:ascii="Arial" w:hAnsi="Arial" w:cs="Arial"/>
          <w:lang w:val="en-GB"/>
        </w:rPr>
        <w:t xml:space="preserve"> held by:</w:t>
      </w:r>
      <w:r>
        <w:rPr>
          <w:rFonts w:ascii="Arial" w:hAnsi="Arial" w:cs="Arial"/>
          <w:lang w:val="en-GB"/>
        </w:rPr>
        <w:br/>
      </w:r>
    </w:p>
    <w:p w14:paraId="7CA5433F" w14:textId="1C2BBB4C" w:rsidR="009E274E" w:rsidRDefault="009E274E" w:rsidP="009E274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Humans</w:t>
      </w:r>
      <w:r>
        <w:rPr>
          <w:rFonts w:ascii="Arial" w:hAnsi="Arial" w:cs="Arial"/>
          <w:lang w:val="en-GB"/>
        </w:rPr>
        <w:br/>
      </w:r>
    </w:p>
    <w:p w14:paraId="39057646" w14:textId="54BD0CC1" w:rsidR="009E274E" w:rsidRDefault="009E274E" w:rsidP="009E274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 plant</w:t>
      </w:r>
      <w:r>
        <w:rPr>
          <w:rFonts w:ascii="Arial" w:hAnsi="Arial" w:cs="Arial"/>
          <w:lang w:val="en-GB"/>
        </w:rPr>
        <w:br/>
      </w:r>
    </w:p>
    <w:p w14:paraId="48A83136" w14:textId="739F2027" w:rsidR="009E274E" w:rsidRDefault="009E274E" w:rsidP="009E274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 Bacterium</w:t>
      </w:r>
      <w:r>
        <w:rPr>
          <w:rFonts w:ascii="Arial" w:hAnsi="Arial" w:cs="Arial"/>
          <w:lang w:val="en-GB"/>
        </w:rPr>
        <w:br/>
      </w:r>
    </w:p>
    <w:p w14:paraId="3F6DBA8D" w14:textId="3AA1626B" w:rsidR="009E274E" w:rsidRDefault="009E274E" w:rsidP="009E274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n organism that possesses more genes than humans</w:t>
      </w:r>
      <w:r>
        <w:rPr>
          <w:rFonts w:ascii="Arial" w:hAnsi="Arial" w:cs="Arial"/>
          <w:lang w:val="en-GB"/>
        </w:rPr>
        <w:br/>
      </w:r>
    </w:p>
    <w:p w14:paraId="53BB8BAF" w14:textId="5C496C39" w:rsidR="009E274E" w:rsidRDefault="009E274E" w:rsidP="009E274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An organism that possesses </w:t>
      </w:r>
      <w:r w:rsidRPr="00480A62">
        <w:rPr>
          <w:rFonts w:ascii="Arial" w:hAnsi="Arial" w:cs="Arial"/>
          <w:noProof/>
          <w:lang w:val="en-GB"/>
        </w:rPr>
        <w:t>less</w:t>
      </w:r>
      <w:r>
        <w:rPr>
          <w:rFonts w:ascii="Arial" w:hAnsi="Arial" w:cs="Arial"/>
          <w:lang w:val="en-GB"/>
        </w:rPr>
        <w:t xml:space="preserve"> genes than humans</w:t>
      </w:r>
      <w:r>
        <w:rPr>
          <w:rFonts w:ascii="Arial" w:hAnsi="Arial" w:cs="Arial"/>
          <w:lang w:val="en-GB"/>
        </w:rPr>
        <w:br/>
      </w:r>
    </w:p>
    <w:p w14:paraId="11000F1F" w14:textId="77777777" w:rsidR="009E274E" w:rsidRPr="009E274E" w:rsidRDefault="009E274E" w:rsidP="00C764F4">
      <w:pPr>
        <w:rPr>
          <w:rFonts w:ascii="Arial" w:hAnsi="Arial" w:cs="Arial"/>
          <w:sz w:val="22"/>
          <w:szCs w:val="22"/>
          <w:lang w:val="en-GB"/>
        </w:rPr>
      </w:pPr>
    </w:p>
    <w:p w14:paraId="4A50E25E" w14:textId="77777777" w:rsidR="009E274E" w:rsidRPr="009E274E" w:rsidRDefault="009E274E" w:rsidP="00C764F4">
      <w:pPr>
        <w:rPr>
          <w:rFonts w:ascii="Arial" w:hAnsi="Arial" w:cs="Arial"/>
          <w:sz w:val="22"/>
          <w:szCs w:val="22"/>
          <w:lang w:val="en-GB"/>
        </w:rPr>
      </w:pPr>
    </w:p>
    <w:p w14:paraId="59C77A70" w14:textId="77777777" w:rsidR="00F17ED2" w:rsidRDefault="00FA6EEB" w:rsidP="00C764F4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FA6EEB">
        <w:rPr>
          <w:rFonts w:ascii="Arial" w:hAnsi="Arial" w:cs="Arial"/>
          <w:sz w:val="22"/>
          <w:szCs w:val="22"/>
          <w:u w:val="single"/>
          <w:lang w:val="en-GB"/>
        </w:rPr>
        <w:t>3.1.U6 The genome is the whole of the genetic information of an organism.</w:t>
      </w:r>
    </w:p>
    <w:p w14:paraId="6AFC7949" w14:textId="77777777" w:rsidR="00F17ED2" w:rsidRDefault="00FA6EEB" w:rsidP="00C764F4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FA6EEB">
        <w:rPr>
          <w:rFonts w:ascii="Arial" w:hAnsi="Arial" w:cs="Arial"/>
          <w:sz w:val="22"/>
          <w:szCs w:val="22"/>
          <w:u w:val="single"/>
          <w:lang w:val="en-GB"/>
        </w:rPr>
        <w:t>3.1.U7 The entire base sequence of human genes was sequenced in the Human Genome Project.</w:t>
      </w:r>
    </w:p>
    <w:p w14:paraId="3F6C5858" w14:textId="0BD60644" w:rsidR="00FA6EEB" w:rsidRDefault="00F17ED2" w:rsidP="00C764F4">
      <w:pPr>
        <w:rPr>
          <w:rFonts w:ascii="Arial" w:hAnsi="Arial" w:cs="Arial"/>
          <w:sz w:val="22"/>
          <w:szCs w:val="22"/>
          <w:u w:val="single"/>
          <w:lang w:val="en-GB"/>
        </w:rPr>
      </w:pPr>
      <w:r>
        <w:rPr>
          <w:rFonts w:ascii="Arial" w:hAnsi="Arial" w:cs="Arial"/>
          <w:sz w:val="22"/>
          <w:szCs w:val="22"/>
          <w:u w:val="single"/>
        </w:rPr>
        <w:t>NOS</w:t>
      </w:r>
      <w:r w:rsidR="00FA6EEB" w:rsidRPr="00FA6EEB">
        <w:rPr>
          <w:rFonts w:ascii="Arial" w:hAnsi="Arial" w:cs="Arial"/>
          <w:sz w:val="22"/>
          <w:szCs w:val="22"/>
          <w:u w:val="single"/>
        </w:rPr>
        <w:t xml:space="preserve">: Developments in scientific research follow improvements in technology - gene </w:t>
      </w:r>
      <w:r w:rsidR="00FA6EEB" w:rsidRPr="00480A62">
        <w:rPr>
          <w:rFonts w:ascii="Arial" w:hAnsi="Arial" w:cs="Arial"/>
          <w:noProof/>
          <w:sz w:val="22"/>
          <w:szCs w:val="22"/>
          <w:u w:val="single"/>
        </w:rPr>
        <w:t>sequencers</w:t>
      </w:r>
      <w:r w:rsidR="00FA6EEB" w:rsidRPr="00FA6EEB">
        <w:rPr>
          <w:rFonts w:ascii="Arial" w:hAnsi="Arial" w:cs="Arial"/>
          <w:sz w:val="22"/>
          <w:szCs w:val="22"/>
          <w:u w:val="single"/>
        </w:rPr>
        <w:t xml:space="preserve"> are used for the sequencing of genes</w:t>
      </w:r>
    </w:p>
    <w:p w14:paraId="42704ED4" w14:textId="77777777" w:rsidR="00FA6EEB" w:rsidRPr="00576CE3" w:rsidRDefault="00FA6EEB" w:rsidP="00C764F4">
      <w:pPr>
        <w:rPr>
          <w:rFonts w:ascii="Arial" w:hAnsi="Arial" w:cs="Arial"/>
          <w:sz w:val="22"/>
          <w:szCs w:val="22"/>
          <w:lang w:val="en-GB"/>
        </w:rPr>
      </w:pPr>
    </w:p>
    <w:p w14:paraId="318B6C6A" w14:textId="3FD77258" w:rsidR="00576CE3" w:rsidRPr="00576CE3" w:rsidRDefault="00C049C4" w:rsidP="00576CE3">
      <w:pPr>
        <w:pStyle w:val="ListParagraph"/>
        <w:numPr>
          <w:ilvl w:val="0"/>
          <w:numId w:val="2"/>
        </w:numPr>
        <w:rPr>
          <w:rFonts w:ascii="Arial" w:hAnsi="Arial" w:cs="Arial"/>
          <w:i/>
          <w:color w:val="000000" w:themeColor="text1"/>
          <w:lang w:val="en-GB"/>
        </w:rPr>
      </w:pPr>
      <w:r>
        <w:rPr>
          <w:rFonts w:ascii="Arial" w:hAnsi="Arial" w:cs="Arial"/>
          <w:color w:val="000000" w:themeColor="text1"/>
          <w:lang w:val="en-GB"/>
        </w:rPr>
        <w:t>State the definition</w:t>
      </w:r>
      <w:r w:rsidR="00576CE3" w:rsidRPr="00576CE3">
        <w:rPr>
          <w:rFonts w:ascii="Arial" w:hAnsi="Arial" w:cs="Arial"/>
          <w:color w:val="000000" w:themeColor="text1"/>
          <w:lang w:val="en-GB"/>
        </w:rPr>
        <w:t xml:space="preserve"> of the ge</w:t>
      </w:r>
      <w:r w:rsidR="0059403B">
        <w:rPr>
          <w:rFonts w:ascii="Arial" w:hAnsi="Arial" w:cs="Arial"/>
          <w:color w:val="000000" w:themeColor="text1"/>
          <w:lang w:val="en-GB"/>
        </w:rPr>
        <w:t>n</w:t>
      </w:r>
      <w:r w:rsidR="00576CE3" w:rsidRPr="00576CE3">
        <w:rPr>
          <w:rFonts w:ascii="Arial" w:hAnsi="Arial" w:cs="Arial"/>
          <w:color w:val="000000" w:themeColor="text1"/>
          <w:lang w:val="en-GB"/>
        </w:rPr>
        <w:t>ome:</w:t>
      </w:r>
      <w:r w:rsidR="00576CE3" w:rsidRPr="00576CE3">
        <w:rPr>
          <w:rFonts w:ascii="Arial" w:hAnsi="Arial" w:cs="Arial"/>
          <w:color w:val="000000" w:themeColor="text1"/>
          <w:lang w:val="en-GB"/>
        </w:rPr>
        <w:br/>
      </w:r>
      <w:r w:rsidR="006F5B00">
        <w:rPr>
          <w:rFonts w:ascii="Arial" w:hAnsi="Arial" w:cs="Arial"/>
          <w:i/>
          <w:color w:val="008000"/>
          <w:lang w:val="en-GB"/>
        </w:rPr>
        <w:br/>
      </w:r>
      <w:r w:rsidR="00576CE3" w:rsidRPr="00576CE3">
        <w:rPr>
          <w:rFonts w:ascii="Arial" w:hAnsi="Arial" w:cs="Arial"/>
          <w:i/>
          <w:color w:val="008000"/>
          <w:lang w:val="en-GB"/>
        </w:rPr>
        <w:br/>
      </w:r>
    </w:p>
    <w:p w14:paraId="19C9A7D0" w14:textId="77777777" w:rsidR="00576CE3" w:rsidRPr="00576CE3" w:rsidRDefault="00576CE3" w:rsidP="00C764F4">
      <w:pPr>
        <w:rPr>
          <w:rFonts w:ascii="Arial" w:hAnsi="Arial" w:cs="Arial"/>
          <w:sz w:val="22"/>
          <w:szCs w:val="22"/>
          <w:lang w:val="en-GB"/>
        </w:rPr>
      </w:pPr>
    </w:p>
    <w:p w14:paraId="0C1C8577" w14:textId="77777777" w:rsidR="00576CE3" w:rsidRDefault="00576CE3" w:rsidP="00576CE3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576CE3">
        <w:rPr>
          <w:rFonts w:ascii="Arial" w:hAnsi="Arial" w:cs="Arial"/>
          <w:lang w:val="en-GB"/>
        </w:rPr>
        <w:t>The Human Genome* Project (HGP) was an international 13-year effort, 1990 to 2003.</w:t>
      </w:r>
      <w:r>
        <w:rPr>
          <w:rFonts w:ascii="Arial" w:hAnsi="Arial" w:cs="Arial"/>
          <w:lang w:val="en-GB"/>
        </w:rPr>
        <w:t xml:space="preserve"> State it’s p</w:t>
      </w:r>
      <w:r w:rsidRPr="00576CE3">
        <w:rPr>
          <w:rFonts w:ascii="Arial" w:hAnsi="Arial" w:cs="Arial"/>
          <w:lang w:val="en-GB"/>
        </w:rPr>
        <w:t>rimary goals</w:t>
      </w:r>
      <w:r>
        <w:rPr>
          <w:rFonts w:ascii="Arial" w:hAnsi="Arial" w:cs="Arial"/>
          <w:lang w:val="en-GB"/>
        </w:rPr>
        <w:t>:</w:t>
      </w:r>
    </w:p>
    <w:p w14:paraId="26AAB748" w14:textId="0EE4A6F9" w:rsidR="00576CE3" w:rsidRPr="00576CE3" w:rsidRDefault="00576CE3" w:rsidP="006F5B00">
      <w:pPr>
        <w:pStyle w:val="ListParagraph"/>
        <w:rPr>
          <w:rFonts w:ascii="Arial" w:hAnsi="Arial" w:cs="Arial"/>
          <w:i/>
          <w:color w:val="008000"/>
          <w:lang w:val="en-GB"/>
        </w:rPr>
      </w:pPr>
    </w:p>
    <w:p w14:paraId="1C41C847" w14:textId="74E65FA4" w:rsidR="00576CE3" w:rsidRPr="00576CE3" w:rsidRDefault="00576CE3" w:rsidP="006F5B00">
      <w:pPr>
        <w:pStyle w:val="ListParagraph"/>
        <w:rPr>
          <w:rFonts w:ascii="Arial" w:hAnsi="Arial" w:cs="Arial"/>
          <w:i/>
          <w:color w:val="008000"/>
          <w:lang w:val="en-GB"/>
        </w:rPr>
      </w:pPr>
    </w:p>
    <w:p w14:paraId="77BCD96D" w14:textId="44F017D4" w:rsidR="00576CE3" w:rsidRPr="00576CE3" w:rsidRDefault="004B1081" w:rsidP="006F5B00">
      <w:pPr>
        <w:pStyle w:val="ListParagraph"/>
        <w:rPr>
          <w:rFonts w:ascii="Arial" w:hAnsi="Arial" w:cs="Arial"/>
          <w:i/>
          <w:color w:val="008000"/>
          <w:lang w:val="en-GB"/>
        </w:rPr>
      </w:pPr>
      <w:r>
        <w:rPr>
          <w:rFonts w:ascii="Arial" w:hAnsi="Arial" w:cs="Arial"/>
          <w:i/>
          <w:color w:val="008000"/>
          <w:lang w:val="en-GB"/>
        </w:rPr>
        <w:br/>
      </w:r>
    </w:p>
    <w:p w14:paraId="6837840B" w14:textId="27ACE54D" w:rsidR="00576CE3" w:rsidRPr="00576CE3" w:rsidRDefault="00576CE3" w:rsidP="00576CE3">
      <w:pPr>
        <w:rPr>
          <w:rFonts w:ascii="Arial" w:hAnsi="Arial" w:cs="Arial"/>
          <w:sz w:val="22"/>
          <w:szCs w:val="22"/>
          <w:lang w:val="en-GB"/>
        </w:rPr>
      </w:pPr>
    </w:p>
    <w:p w14:paraId="698CED23" w14:textId="7D7088D4" w:rsidR="00FA6EEB" w:rsidRPr="004B1081" w:rsidRDefault="00576CE3" w:rsidP="004B1081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4B1081">
        <w:rPr>
          <w:rFonts w:ascii="Arial" w:hAnsi="Arial" w:cs="Arial"/>
          <w:lang w:val="en-GB"/>
        </w:rPr>
        <w:t xml:space="preserve">Key to the success of the Human Genome* Project (HGP) was the use of </w:t>
      </w:r>
      <w:r w:rsidRPr="004B1081">
        <w:rPr>
          <w:rFonts w:ascii="Arial" w:hAnsi="Arial" w:cs="Arial"/>
        </w:rPr>
        <w:t xml:space="preserve">gene </w:t>
      </w:r>
      <w:r w:rsidRPr="00480A62">
        <w:rPr>
          <w:rFonts w:ascii="Arial" w:hAnsi="Arial" w:cs="Arial"/>
          <w:noProof/>
        </w:rPr>
        <w:t>sequencers</w:t>
      </w:r>
      <w:r w:rsidRPr="004B1081">
        <w:rPr>
          <w:rFonts w:ascii="Arial" w:hAnsi="Arial" w:cs="Arial"/>
        </w:rPr>
        <w:t>.</w:t>
      </w:r>
      <w:r w:rsidR="004B1081" w:rsidRPr="004B1081">
        <w:rPr>
          <w:rFonts w:ascii="Arial" w:hAnsi="Arial" w:cs="Arial"/>
        </w:rPr>
        <w:t xml:space="preserve"> List the key advances in technology made their use possible.</w:t>
      </w:r>
    </w:p>
    <w:p w14:paraId="2A68E1DA" w14:textId="73D84F04" w:rsidR="004B1081" w:rsidRPr="004B1081" w:rsidRDefault="004B1081" w:rsidP="00CA1A48">
      <w:pPr>
        <w:pStyle w:val="ListParagraph"/>
        <w:ind w:left="1080"/>
        <w:rPr>
          <w:rFonts w:ascii="Arial" w:hAnsi="Arial" w:cs="Arial"/>
          <w:color w:val="008000"/>
          <w:lang w:val="en-GB"/>
        </w:rPr>
      </w:pPr>
    </w:p>
    <w:p w14:paraId="14AD2FC1" w14:textId="4C5C2EFC" w:rsidR="004B1081" w:rsidRPr="004B1081" w:rsidRDefault="004B1081" w:rsidP="00CA1A48">
      <w:pPr>
        <w:pStyle w:val="ListParagraph"/>
        <w:ind w:left="1080"/>
        <w:rPr>
          <w:rFonts w:ascii="Arial" w:hAnsi="Arial" w:cs="Arial"/>
          <w:color w:val="008000"/>
          <w:lang w:val="en-GB"/>
        </w:rPr>
      </w:pPr>
    </w:p>
    <w:p w14:paraId="530DC47F" w14:textId="74C4B978" w:rsidR="004B1081" w:rsidRPr="004B1081" w:rsidRDefault="004B1081" w:rsidP="006F5B00">
      <w:pPr>
        <w:pStyle w:val="ListParagraph"/>
        <w:ind w:left="1080"/>
        <w:rPr>
          <w:rFonts w:ascii="Arial" w:hAnsi="Arial" w:cs="Arial"/>
          <w:color w:val="008000"/>
          <w:lang w:val="en-GB"/>
        </w:rPr>
      </w:pPr>
    </w:p>
    <w:p w14:paraId="52381D9E" w14:textId="3A0C2901" w:rsidR="004B1081" w:rsidRPr="004B1081" w:rsidRDefault="004B1081" w:rsidP="006F5B00">
      <w:pPr>
        <w:pStyle w:val="ListParagraph"/>
        <w:ind w:left="1080"/>
        <w:rPr>
          <w:rFonts w:ascii="Arial" w:hAnsi="Arial" w:cs="Arial"/>
          <w:color w:val="008000"/>
          <w:lang w:val="en-GB"/>
        </w:rPr>
      </w:pPr>
    </w:p>
    <w:p w14:paraId="4DD51C4D" w14:textId="528B3B73" w:rsidR="004B1081" w:rsidRPr="004B1081" w:rsidRDefault="004B1081" w:rsidP="006F5B00">
      <w:pPr>
        <w:pStyle w:val="ListParagraph"/>
        <w:ind w:left="1080"/>
        <w:rPr>
          <w:rFonts w:ascii="Arial" w:hAnsi="Arial" w:cs="Arial"/>
          <w:color w:val="008000"/>
          <w:lang w:val="en-GB"/>
        </w:rPr>
      </w:pPr>
    </w:p>
    <w:p w14:paraId="613E2F04" w14:textId="42749E2B" w:rsidR="004B1081" w:rsidRDefault="004B1081" w:rsidP="006F5B00">
      <w:pPr>
        <w:pStyle w:val="ListParagraph"/>
        <w:ind w:left="1080"/>
        <w:rPr>
          <w:rFonts w:ascii="Arial" w:hAnsi="Arial" w:cs="Arial"/>
          <w:color w:val="008000"/>
          <w:lang w:val="en-GB"/>
        </w:rPr>
      </w:pPr>
      <w:r>
        <w:rPr>
          <w:rFonts w:ascii="Arial" w:hAnsi="Arial" w:cs="Arial"/>
          <w:color w:val="008000"/>
          <w:lang w:val="en-GB"/>
        </w:rPr>
        <w:br/>
      </w:r>
      <w:r>
        <w:rPr>
          <w:rFonts w:ascii="Arial" w:hAnsi="Arial" w:cs="Arial"/>
          <w:color w:val="008000"/>
          <w:lang w:val="en-GB"/>
        </w:rPr>
        <w:br/>
      </w:r>
    </w:p>
    <w:p w14:paraId="2D200950" w14:textId="77777777" w:rsidR="001B4FF9" w:rsidRDefault="001B4FF9">
      <w:pPr>
        <w:rPr>
          <w:rFonts w:ascii="Arial" w:hAnsi="Arial" w:cs="Arial"/>
          <w:sz w:val="22"/>
          <w:szCs w:val="22"/>
          <w:u w:val="single"/>
          <w:lang w:val="en-GB"/>
        </w:rPr>
      </w:pPr>
      <w:r>
        <w:rPr>
          <w:rFonts w:ascii="Arial" w:hAnsi="Arial" w:cs="Arial"/>
          <w:sz w:val="22"/>
          <w:szCs w:val="22"/>
          <w:u w:val="single"/>
          <w:lang w:val="en-GB"/>
        </w:rPr>
        <w:br w:type="page"/>
      </w:r>
    </w:p>
    <w:p w14:paraId="7F4A8759" w14:textId="69F6C015" w:rsidR="00F17ED2" w:rsidRDefault="004B1081" w:rsidP="006106DE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4B1081">
        <w:rPr>
          <w:rFonts w:ascii="Arial" w:hAnsi="Arial" w:cs="Arial"/>
          <w:sz w:val="22"/>
          <w:szCs w:val="22"/>
          <w:u w:val="single"/>
          <w:lang w:val="en-GB"/>
        </w:rPr>
        <w:lastRenderedPageBreak/>
        <w:t xml:space="preserve">3.1.A1 The causes of sickle cell </w:t>
      </w:r>
      <w:r w:rsidR="00F17ED2" w:rsidRPr="00480A62">
        <w:rPr>
          <w:rFonts w:ascii="Arial" w:hAnsi="Arial" w:cs="Arial"/>
          <w:noProof/>
          <w:sz w:val="22"/>
          <w:szCs w:val="22"/>
          <w:u w:val="single"/>
          <w:lang w:val="en-GB"/>
        </w:rPr>
        <w:t>anemia</w:t>
      </w:r>
      <w:r w:rsidRPr="004B1081">
        <w:rPr>
          <w:rFonts w:ascii="Arial" w:hAnsi="Arial" w:cs="Arial"/>
          <w:sz w:val="22"/>
          <w:szCs w:val="22"/>
          <w:u w:val="single"/>
          <w:lang w:val="en-GB"/>
        </w:rPr>
        <w:t xml:space="preserve">, including a base substitution mutation, a change to the base sequence of mRNA transcribed from it and a change to the sequence of a polypeptide in </w:t>
      </w:r>
      <w:r w:rsidR="00F17ED2">
        <w:rPr>
          <w:rFonts w:ascii="Arial" w:hAnsi="Arial" w:cs="Arial"/>
          <w:sz w:val="22"/>
          <w:szCs w:val="22"/>
          <w:u w:val="single"/>
          <w:lang w:val="en-GB"/>
        </w:rPr>
        <w:t>haemoglobin.</w:t>
      </w:r>
    </w:p>
    <w:p w14:paraId="315E1846" w14:textId="0EA81F72" w:rsidR="006106DE" w:rsidRPr="006106DE" w:rsidRDefault="006106DE" w:rsidP="006106DE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6106DE">
        <w:rPr>
          <w:rFonts w:ascii="Arial" w:hAnsi="Arial" w:cs="Arial"/>
          <w:sz w:val="22"/>
          <w:szCs w:val="22"/>
          <w:u w:val="single"/>
          <w:lang w:val="en-GB"/>
        </w:rPr>
        <w:t>3.1.U5 New alleles are formed by mutation.</w:t>
      </w:r>
    </w:p>
    <w:p w14:paraId="2E1B1917" w14:textId="7F225BDB" w:rsidR="004B1081" w:rsidRPr="004B1081" w:rsidRDefault="004B1081" w:rsidP="004B1081">
      <w:pPr>
        <w:rPr>
          <w:rFonts w:ascii="Arial" w:hAnsi="Arial" w:cs="Arial"/>
          <w:sz w:val="22"/>
          <w:szCs w:val="22"/>
          <w:u w:val="single"/>
          <w:lang w:val="en-GB"/>
        </w:rPr>
      </w:pPr>
    </w:p>
    <w:p w14:paraId="5EB80C31" w14:textId="609E43BF" w:rsidR="004B1081" w:rsidRPr="004B1081" w:rsidRDefault="004B1081" w:rsidP="004B1081">
      <w:pPr>
        <w:rPr>
          <w:rFonts w:ascii="Arial" w:hAnsi="Arial" w:cs="Arial"/>
          <w:color w:val="008000"/>
          <w:lang w:val="en-GB"/>
        </w:rPr>
      </w:pPr>
      <w:r w:rsidRPr="004B1081">
        <w:rPr>
          <w:rFonts w:ascii="Arial" w:hAnsi="Arial" w:cs="Arial"/>
          <w:color w:val="008000"/>
          <w:lang w:val="en-GB"/>
        </w:rPr>
        <w:t xml:space="preserve"> </w:t>
      </w:r>
    </w:p>
    <w:p w14:paraId="35825594" w14:textId="77777777" w:rsidR="004B1081" w:rsidRPr="006106DE" w:rsidRDefault="004B1081" w:rsidP="006106DE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6106DE">
        <w:rPr>
          <w:rFonts w:ascii="Arial" w:hAnsi="Arial" w:cs="Arial"/>
          <w:noProof/>
          <w:lang w:bidi="th-TH"/>
        </w:rPr>
        <w:drawing>
          <wp:anchor distT="0" distB="0" distL="114300" distR="114300" simplePos="0" relativeHeight="251659264" behindDoc="1" locked="0" layoutInCell="1" allowOverlap="1" wp14:anchorId="4448D963" wp14:editId="61F34D14">
            <wp:simplePos x="0" y="0"/>
            <wp:positionH relativeFrom="column">
              <wp:posOffset>571500</wp:posOffset>
            </wp:positionH>
            <wp:positionV relativeFrom="paragraph">
              <wp:posOffset>3175</wp:posOffset>
            </wp:positionV>
            <wp:extent cx="5495925" cy="1104900"/>
            <wp:effectExtent l="0" t="0" r="0" b="12700"/>
            <wp:wrapTight wrapText="bothSides">
              <wp:wrapPolygon edited="0">
                <wp:start x="0" y="0"/>
                <wp:lineTo x="0" y="21352"/>
                <wp:lineTo x="21463" y="21352"/>
                <wp:lineTo x="21463" y="0"/>
                <wp:lineTo x="0" y="0"/>
              </wp:wrapPolygon>
            </wp:wrapTight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/>
                    <a:srcRect b="62581"/>
                    <a:stretch/>
                  </pic:blipFill>
                  <pic:spPr bwMode="auto">
                    <a:xfrm>
                      <a:off x="0" y="0"/>
                      <a:ext cx="54959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9D45F" w14:textId="77777777" w:rsidR="004B1081" w:rsidRDefault="004B1081" w:rsidP="004B1081"/>
    <w:p w14:paraId="4DF536E6" w14:textId="77777777" w:rsidR="004B1081" w:rsidRDefault="004B1081" w:rsidP="004B1081"/>
    <w:p w14:paraId="5347EF18" w14:textId="77777777" w:rsidR="004B1081" w:rsidRDefault="004B1081" w:rsidP="004B1081"/>
    <w:p w14:paraId="14214365" w14:textId="77777777" w:rsidR="006106DE" w:rsidRDefault="006106DE" w:rsidP="004B1081"/>
    <w:p w14:paraId="5B23485D" w14:textId="77777777" w:rsidR="006106DE" w:rsidRDefault="006106DE" w:rsidP="004B1081"/>
    <w:tbl>
      <w:tblPr>
        <w:tblStyle w:val="TableGrid"/>
        <w:tblW w:w="7560" w:type="dxa"/>
        <w:tblInd w:w="1368" w:type="dxa"/>
        <w:tblLook w:val="04A0" w:firstRow="1" w:lastRow="0" w:firstColumn="1" w:lastColumn="0" w:noHBand="0" w:noVBand="1"/>
      </w:tblPr>
      <w:tblGrid>
        <w:gridCol w:w="1020"/>
        <w:gridCol w:w="1020"/>
        <w:gridCol w:w="1020"/>
        <w:gridCol w:w="1710"/>
        <w:gridCol w:w="930"/>
        <w:gridCol w:w="930"/>
        <w:gridCol w:w="930"/>
      </w:tblGrid>
      <w:tr w:rsidR="004B1081" w:rsidRPr="006106DE" w14:paraId="13EEF3C1" w14:textId="77777777" w:rsidTr="0059403B">
        <w:trPr>
          <w:trHeight w:val="493"/>
        </w:trPr>
        <w:tc>
          <w:tcPr>
            <w:tcW w:w="1020" w:type="dxa"/>
          </w:tcPr>
          <w:p w14:paraId="09AC47E2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" w:type="dxa"/>
          </w:tcPr>
          <w:p w14:paraId="314E6C9D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" w:type="dxa"/>
          </w:tcPr>
          <w:p w14:paraId="28A98FC3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0BFD05AF" w14:textId="77777777" w:rsidR="004B1081" w:rsidRPr="006106DE" w:rsidRDefault="004B1081" w:rsidP="0059403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106DE">
              <w:rPr>
                <w:rFonts w:ascii="Arial" w:hAnsi="Arial" w:cs="Arial"/>
                <w:sz w:val="22"/>
                <w:szCs w:val="22"/>
              </w:rPr>
              <w:t>mRNA</w:t>
            </w:r>
          </w:p>
        </w:tc>
        <w:tc>
          <w:tcPr>
            <w:tcW w:w="930" w:type="dxa"/>
          </w:tcPr>
          <w:p w14:paraId="04CFB5E3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0" w:type="dxa"/>
          </w:tcPr>
          <w:p w14:paraId="2F81787E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0" w:type="dxa"/>
          </w:tcPr>
          <w:p w14:paraId="14F84800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B1081" w:rsidRPr="006106DE" w14:paraId="6B27B7CA" w14:textId="77777777" w:rsidTr="0059403B">
        <w:trPr>
          <w:trHeight w:val="569"/>
        </w:trPr>
        <w:tc>
          <w:tcPr>
            <w:tcW w:w="1020" w:type="dxa"/>
          </w:tcPr>
          <w:p w14:paraId="5109FF17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" w:type="dxa"/>
          </w:tcPr>
          <w:p w14:paraId="078BF63E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20" w:type="dxa"/>
          </w:tcPr>
          <w:p w14:paraId="1F7256AE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007426DC" w14:textId="77777777" w:rsidR="004B1081" w:rsidRPr="006106DE" w:rsidRDefault="004B1081" w:rsidP="0059403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106DE">
              <w:rPr>
                <w:rFonts w:ascii="Arial" w:hAnsi="Arial" w:cs="Arial"/>
                <w:sz w:val="22"/>
                <w:szCs w:val="22"/>
              </w:rPr>
              <w:t>amino acid</w:t>
            </w:r>
          </w:p>
        </w:tc>
        <w:tc>
          <w:tcPr>
            <w:tcW w:w="930" w:type="dxa"/>
          </w:tcPr>
          <w:p w14:paraId="03036AA4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0" w:type="dxa"/>
          </w:tcPr>
          <w:p w14:paraId="351EC935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30" w:type="dxa"/>
          </w:tcPr>
          <w:p w14:paraId="7919BAFF" w14:textId="77777777" w:rsidR="004B1081" w:rsidRPr="006106DE" w:rsidRDefault="004B1081" w:rsidP="004B108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DC2BF3C" w14:textId="77777777" w:rsidR="004B1081" w:rsidRDefault="004B1081" w:rsidP="004B1081">
      <w:pPr>
        <w:rPr>
          <w:rFonts w:ascii="Arial" w:hAnsi="Arial" w:cs="Arial"/>
          <w:sz w:val="22"/>
          <w:szCs w:val="22"/>
        </w:rPr>
      </w:pPr>
    </w:p>
    <w:p w14:paraId="4C11A5C1" w14:textId="77777777" w:rsidR="006106DE" w:rsidRPr="006106DE" w:rsidRDefault="006106DE" w:rsidP="004B1081">
      <w:pPr>
        <w:rPr>
          <w:rFonts w:ascii="Arial" w:hAnsi="Arial" w:cs="Arial"/>
          <w:sz w:val="22"/>
          <w:szCs w:val="22"/>
        </w:rPr>
      </w:pPr>
    </w:p>
    <w:p w14:paraId="6F38C742" w14:textId="5CFAD475" w:rsidR="006106DE" w:rsidRDefault="006106DE" w:rsidP="006106DE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6106DE">
        <w:rPr>
          <w:rFonts w:ascii="Arial" w:hAnsi="Arial" w:cs="Arial"/>
          <w:lang w:val="en-GB"/>
        </w:rPr>
        <w:t>Distinguish between the two DNA strands above in terms of:</w:t>
      </w:r>
    </w:p>
    <w:p w14:paraId="0AE60BDD" w14:textId="1AED2796" w:rsidR="006106DE" w:rsidRDefault="006106DE" w:rsidP="006106D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6106DE">
        <w:rPr>
          <w:rFonts w:ascii="Arial" w:hAnsi="Arial" w:cs="Arial"/>
          <w:lang w:val="en-GB"/>
        </w:rPr>
        <w:t>DNA base sequence.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704112DA" w14:textId="2745BAC7" w:rsidR="006106DE" w:rsidRDefault="006106DE" w:rsidP="006106D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6106DE">
        <w:rPr>
          <w:rFonts w:ascii="Arial" w:hAnsi="Arial" w:cs="Arial"/>
          <w:lang w:val="en-GB"/>
        </w:rPr>
        <w:t xml:space="preserve">Amino acid sequence </w:t>
      </w:r>
      <w:r w:rsidRPr="00480A62">
        <w:rPr>
          <w:rFonts w:ascii="Arial" w:hAnsi="Arial" w:cs="Arial"/>
          <w:noProof/>
          <w:lang w:val="en-GB"/>
        </w:rPr>
        <w:t>in</w:t>
      </w:r>
      <w:r w:rsidRPr="006106DE">
        <w:rPr>
          <w:rFonts w:ascii="Arial" w:hAnsi="Arial" w:cs="Arial"/>
          <w:lang w:val="en-GB"/>
        </w:rPr>
        <w:t xml:space="preserve"> the resulting polypeptide.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5858AA60" w14:textId="77777777" w:rsidR="004B1081" w:rsidRDefault="004B1081" w:rsidP="004B1081"/>
    <w:p w14:paraId="14F36734" w14:textId="6255A0AD" w:rsidR="006106DE" w:rsidRDefault="006106DE" w:rsidP="006106DE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Mutations can sometimes result in new alleles:</w:t>
      </w:r>
    </w:p>
    <w:p w14:paraId="77197FF1" w14:textId="46AF5F0D" w:rsidR="006106DE" w:rsidRDefault="006106DE" w:rsidP="006106D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tate the definition of a mutation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19DBF964" w14:textId="5468333E" w:rsidR="006106DE" w:rsidRDefault="006106DE" w:rsidP="006106D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 base substitution mutation is a particular type of mutation. Distinguish between mutations in general and base substitution mutations.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0A01FE25" w14:textId="020590DF" w:rsidR="006106DE" w:rsidRDefault="006106DE" w:rsidP="006106DE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Outline how a base substitution mutation can result in a new allele.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6DB14B01" w14:textId="77777777" w:rsidR="001B4FF9" w:rsidRDefault="001B4FF9">
      <w:pPr>
        <w:rPr>
          <w:rFonts w:ascii="Arial" w:eastAsiaTheme="minorHAnsi" w:hAnsi="Arial" w:cs="Arial"/>
          <w:sz w:val="22"/>
          <w:szCs w:val="22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7D580181" w14:textId="411214B5" w:rsidR="009851D8" w:rsidRPr="009851D8" w:rsidRDefault="009851D8" w:rsidP="009851D8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9851D8">
        <w:rPr>
          <w:rFonts w:ascii="Arial" w:hAnsi="Arial" w:cs="Arial"/>
          <w:lang w:val="en-GB"/>
        </w:rPr>
        <w:lastRenderedPageBreak/>
        <w:t>Describe the effects of sickle cell disease on sufferers in terms of:</w:t>
      </w:r>
    </w:p>
    <w:p w14:paraId="4BD6A54B" w14:textId="659CB97F" w:rsidR="009851D8" w:rsidRDefault="0059403B" w:rsidP="009851D8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9851D8">
        <w:rPr>
          <w:rFonts w:ascii="Arial" w:hAnsi="Arial" w:cs="Arial"/>
          <w:lang w:val="en-GB"/>
        </w:rPr>
        <w:t>Haemoglobin</w:t>
      </w:r>
      <w:r w:rsidR="009851D8" w:rsidRPr="009851D8">
        <w:rPr>
          <w:rFonts w:ascii="Arial" w:hAnsi="Arial" w:cs="Arial"/>
          <w:lang w:val="en-GB"/>
        </w:rPr>
        <w:t xml:space="preserve"> production</w:t>
      </w:r>
      <w:r w:rsidR="009851D8">
        <w:rPr>
          <w:rFonts w:ascii="Arial" w:hAnsi="Arial" w:cs="Arial"/>
          <w:lang w:val="en-GB"/>
        </w:rPr>
        <w:br/>
      </w:r>
      <w:r w:rsidR="009851D8">
        <w:rPr>
          <w:rFonts w:ascii="Arial" w:hAnsi="Arial" w:cs="Arial"/>
          <w:lang w:val="en-GB"/>
        </w:rPr>
        <w:br/>
      </w:r>
      <w:r w:rsidR="009851D8">
        <w:rPr>
          <w:rFonts w:ascii="Arial" w:hAnsi="Arial" w:cs="Arial"/>
          <w:lang w:val="en-GB"/>
        </w:rPr>
        <w:br/>
      </w:r>
      <w:r w:rsidR="009851D8">
        <w:rPr>
          <w:rFonts w:ascii="Arial" w:hAnsi="Arial" w:cs="Arial"/>
          <w:lang w:val="en-GB"/>
        </w:rPr>
        <w:br/>
      </w:r>
      <w:r w:rsidR="009851D8">
        <w:rPr>
          <w:rFonts w:ascii="Arial" w:hAnsi="Arial" w:cs="Arial"/>
          <w:lang w:val="en-GB"/>
        </w:rPr>
        <w:br/>
      </w:r>
    </w:p>
    <w:p w14:paraId="7896BE11" w14:textId="72DFBB3D" w:rsidR="009851D8" w:rsidRPr="009851D8" w:rsidRDefault="009851D8" w:rsidP="009851D8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9851D8">
        <w:rPr>
          <w:rFonts w:ascii="Arial" w:hAnsi="Arial" w:cs="Arial"/>
          <w:lang w:val="en-GB"/>
        </w:rPr>
        <w:t>Symptoms and mortality</w:t>
      </w:r>
      <w:r w:rsidR="00F17ED2">
        <w:rPr>
          <w:rFonts w:ascii="Arial" w:hAnsi="Arial" w:cs="Arial"/>
          <w:lang w:val="en-GB"/>
        </w:rPr>
        <w:br/>
      </w:r>
      <w:r w:rsidR="00F17ED2">
        <w:rPr>
          <w:rFonts w:ascii="Arial" w:hAnsi="Arial" w:cs="Arial"/>
          <w:lang w:val="en-GB"/>
        </w:rPr>
        <w:br/>
      </w:r>
      <w:r w:rsidR="00F17ED2">
        <w:rPr>
          <w:rFonts w:ascii="Arial" w:hAnsi="Arial" w:cs="Arial"/>
          <w:lang w:val="en-GB"/>
        </w:rPr>
        <w:br/>
      </w:r>
      <w:r w:rsidR="00F17ED2">
        <w:rPr>
          <w:rFonts w:ascii="Arial" w:hAnsi="Arial" w:cs="Arial"/>
          <w:lang w:val="en-GB"/>
        </w:rPr>
        <w:br/>
      </w:r>
    </w:p>
    <w:p w14:paraId="799D5FCF" w14:textId="77777777" w:rsidR="009851D8" w:rsidRPr="009851D8" w:rsidRDefault="009851D8" w:rsidP="009851D8">
      <w:pPr>
        <w:rPr>
          <w:rFonts w:ascii="Arial" w:hAnsi="Arial" w:cs="Arial"/>
          <w:lang w:val="en-GB"/>
        </w:rPr>
      </w:pPr>
    </w:p>
    <w:p w14:paraId="064C51A8" w14:textId="0DF32BA7" w:rsidR="009851D8" w:rsidRDefault="009851D8" w:rsidP="009851D8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Some people inherit both a normal allele (Hb A) and a </w:t>
      </w:r>
      <w:r w:rsidRPr="009851D8">
        <w:rPr>
          <w:rFonts w:ascii="Arial" w:hAnsi="Arial" w:cs="Arial"/>
          <w:lang w:val="en-GB"/>
        </w:rPr>
        <w:t>sickle cell (Hb</w:t>
      </w:r>
      <w:r>
        <w:rPr>
          <w:rFonts w:ascii="Arial" w:hAnsi="Arial" w:cs="Arial"/>
          <w:lang w:val="en-GB"/>
        </w:rPr>
        <w:t xml:space="preserve"> S</w:t>
      </w:r>
      <w:r w:rsidRPr="009851D8">
        <w:rPr>
          <w:rFonts w:ascii="Arial" w:hAnsi="Arial" w:cs="Arial"/>
          <w:lang w:val="en-GB"/>
        </w:rPr>
        <w:t>) allele</w:t>
      </w:r>
      <w:r>
        <w:rPr>
          <w:rFonts w:ascii="Arial" w:hAnsi="Arial" w:cs="Arial"/>
          <w:lang w:val="en-GB"/>
        </w:rPr>
        <w:t>. Such people do show very few symptoms of sickle cell disease.</w:t>
      </w:r>
    </w:p>
    <w:p w14:paraId="7E6EFD2F" w14:textId="5BF48F34" w:rsidR="009851D8" w:rsidRPr="009851D8" w:rsidRDefault="009851D8" w:rsidP="009851D8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9851D8">
        <w:rPr>
          <w:rFonts w:ascii="Arial" w:hAnsi="Arial" w:cs="Arial"/>
          <w:lang w:val="en-GB"/>
        </w:rPr>
        <w:t>Identify parts of the world this genotype could be beneficial.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55AA8D98" w14:textId="5D4CFA0C" w:rsidR="009851D8" w:rsidRPr="009851D8" w:rsidRDefault="009851D8" w:rsidP="009851D8">
      <w:pPr>
        <w:pStyle w:val="ListParagraph"/>
        <w:numPr>
          <w:ilvl w:val="1"/>
          <w:numId w:val="2"/>
        </w:numPr>
        <w:ind w:left="851" w:hanging="425"/>
        <w:rPr>
          <w:rFonts w:ascii="Arial" w:hAnsi="Arial" w:cs="Arial"/>
          <w:lang w:val="en-GB"/>
        </w:rPr>
      </w:pPr>
      <w:r w:rsidRPr="009851D8">
        <w:rPr>
          <w:rFonts w:ascii="Arial" w:hAnsi="Arial" w:cs="Arial"/>
          <w:lang w:val="en-GB"/>
        </w:rPr>
        <w:t>Explain your answer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539C9063" w14:textId="77777777" w:rsidR="009851D8" w:rsidRPr="009851D8" w:rsidRDefault="009851D8" w:rsidP="004B1081">
      <w:pPr>
        <w:rPr>
          <w:rFonts w:ascii="Arial" w:hAnsi="Arial" w:cs="Arial"/>
          <w:sz w:val="22"/>
          <w:szCs w:val="22"/>
          <w:u w:val="single"/>
          <w:lang w:val="en-GB"/>
        </w:rPr>
      </w:pPr>
      <w:r w:rsidRPr="009851D8">
        <w:rPr>
          <w:rFonts w:ascii="Arial" w:hAnsi="Arial" w:cs="Arial"/>
          <w:sz w:val="22"/>
          <w:szCs w:val="22"/>
          <w:u w:val="single"/>
          <w:lang w:val="en-GB"/>
        </w:rPr>
        <w:t xml:space="preserve">3.1.S1 Use of a database to determine differences in the base sequence of a gene in two species. </w:t>
      </w:r>
    </w:p>
    <w:p w14:paraId="3D7F875A" w14:textId="77777777" w:rsidR="009851D8" w:rsidRDefault="009851D8" w:rsidP="004B1081"/>
    <w:p w14:paraId="45352D5B" w14:textId="2A7472E1" w:rsidR="00E63FAB" w:rsidRDefault="00E63FAB" w:rsidP="00E63FA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</w:t>
      </w:r>
      <w:r w:rsidRPr="003E689C">
        <w:rPr>
          <w:rFonts w:ascii="Arial" w:hAnsi="Arial" w:cs="Arial"/>
          <w:sz w:val="22"/>
          <w:szCs w:val="22"/>
        </w:rPr>
        <w:t>e use of aligning base sequences is to determine the differences between species: this can be used to help determine evolutionary relationships</w:t>
      </w:r>
      <w:r>
        <w:rPr>
          <w:rFonts w:ascii="Arial" w:hAnsi="Arial" w:cs="Arial"/>
          <w:sz w:val="22"/>
          <w:szCs w:val="22"/>
        </w:rPr>
        <w:t>.</w:t>
      </w:r>
    </w:p>
    <w:p w14:paraId="2419D021" w14:textId="77777777" w:rsidR="00E63FAB" w:rsidRDefault="00E63FAB" w:rsidP="007633FB">
      <w:pPr>
        <w:rPr>
          <w:rFonts w:ascii="Arial" w:hAnsi="Arial" w:cs="Arial"/>
          <w:sz w:val="22"/>
          <w:szCs w:val="22"/>
          <w:lang w:val="en-GB"/>
        </w:rPr>
      </w:pPr>
    </w:p>
    <w:p w14:paraId="04A19DB0" w14:textId="7EC88BEE" w:rsidR="009851D8" w:rsidRPr="007633FB" w:rsidRDefault="007633FB" w:rsidP="007633FB">
      <w:pPr>
        <w:rPr>
          <w:rFonts w:ascii="Arial" w:hAnsi="Arial" w:cs="Arial"/>
          <w:sz w:val="22"/>
          <w:szCs w:val="22"/>
          <w:lang w:val="en-GB"/>
        </w:rPr>
      </w:pPr>
      <w:r w:rsidRPr="007633FB">
        <w:rPr>
          <w:rFonts w:ascii="Arial" w:hAnsi="Arial" w:cs="Arial"/>
          <w:sz w:val="22"/>
          <w:szCs w:val="22"/>
          <w:lang w:val="en-GB"/>
        </w:rPr>
        <w:t>GenBank is the NIH genetic sequence database, an annotated collection of all publicly available DNA sequences. Use it to find and extract base sequences by following the below steps:</w:t>
      </w:r>
    </w:p>
    <w:p w14:paraId="3381B40B" w14:textId="5E41FD11" w:rsidR="007633FB" w:rsidRPr="007633FB" w:rsidRDefault="007633FB" w:rsidP="007633FB">
      <w:pPr>
        <w:pStyle w:val="ListParagraph"/>
        <w:numPr>
          <w:ilvl w:val="0"/>
          <w:numId w:val="48"/>
        </w:numPr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 xml:space="preserve">Go to GenBank website </w:t>
      </w:r>
      <w:hyperlink r:id="rId10" w:history="1">
        <w:r w:rsidRPr="007633FB">
          <w:rPr>
            <w:rStyle w:val="Hyperlink"/>
            <w:rFonts w:ascii="Arial" w:hAnsi="Arial" w:cs="Arial"/>
            <w:lang w:val="en-GB"/>
          </w:rPr>
          <w:t>http://www.ncbi.nlm.nih.gov/genbank</w:t>
        </w:r>
      </w:hyperlink>
    </w:p>
    <w:p w14:paraId="374D224E" w14:textId="77777777" w:rsidR="007633FB" w:rsidRPr="007633FB" w:rsidRDefault="007633FB" w:rsidP="007633FB">
      <w:pPr>
        <w:pStyle w:val="ListParagraph"/>
        <w:numPr>
          <w:ilvl w:val="0"/>
          <w:numId w:val="48"/>
        </w:numPr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>Select ‘Gene’ from the search bar</w:t>
      </w:r>
    </w:p>
    <w:p w14:paraId="50888206" w14:textId="77777777" w:rsidR="007633FB" w:rsidRPr="007633FB" w:rsidRDefault="007633FB" w:rsidP="007633FB">
      <w:pPr>
        <w:pStyle w:val="ListParagraph"/>
        <w:numPr>
          <w:ilvl w:val="0"/>
          <w:numId w:val="48"/>
        </w:numPr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>Enter the name of a gene (e.g. AMY1A  for salivary amylase 1A or COX1 for cytochrome oxidase 1) AND the organism (use the binomial) and press ‘Search’</w:t>
      </w:r>
    </w:p>
    <w:p w14:paraId="1FF0F693" w14:textId="77777777" w:rsidR="007633FB" w:rsidRPr="007633FB" w:rsidRDefault="007633FB" w:rsidP="007633FB">
      <w:pPr>
        <w:pStyle w:val="ListParagraph"/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>n.b. if you are comparing species the gene chosen needs to be the same for each species</w:t>
      </w:r>
    </w:p>
    <w:p w14:paraId="24B284D5" w14:textId="77777777" w:rsidR="007633FB" w:rsidRPr="007633FB" w:rsidRDefault="007633FB" w:rsidP="007633FB">
      <w:pPr>
        <w:pStyle w:val="ListParagraph"/>
        <w:numPr>
          <w:ilvl w:val="0"/>
          <w:numId w:val="48"/>
        </w:numPr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>Select the ‘Name/Gene ID’ to get a detailed view</w:t>
      </w:r>
    </w:p>
    <w:p w14:paraId="32E49CAE" w14:textId="77777777" w:rsidR="007633FB" w:rsidRPr="007633FB" w:rsidRDefault="007633FB" w:rsidP="007633FB">
      <w:pPr>
        <w:pStyle w:val="ListParagraph"/>
        <w:numPr>
          <w:ilvl w:val="0"/>
          <w:numId w:val="48"/>
        </w:numPr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>Scroll down to the ‘Genomic regions, transcripts, and products’ section and click on ‘FASTA’</w:t>
      </w:r>
    </w:p>
    <w:p w14:paraId="5BB00B92" w14:textId="77777777" w:rsidR="007633FB" w:rsidRPr="007633FB" w:rsidRDefault="007633FB" w:rsidP="007633FB">
      <w:pPr>
        <w:pStyle w:val="ListParagraph"/>
        <w:numPr>
          <w:ilvl w:val="0"/>
          <w:numId w:val="48"/>
        </w:numPr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>Copy the entire sequence from ‘&gt;’ onwards</w:t>
      </w:r>
    </w:p>
    <w:p w14:paraId="4C96D22E" w14:textId="77777777" w:rsidR="007633FB" w:rsidRPr="007633FB" w:rsidRDefault="007633FB" w:rsidP="007633FB">
      <w:pPr>
        <w:pStyle w:val="ListParagraph"/>
        <w:numPr>
          <w:ilvl w:val="0"/>
          <w:numId w:val="48"/>
        </w:numPr>
        <w:ind w:left="360"/>
        <w:rPr>
          <w:rFonts w:ascii="Arial" w:hAnsi="Arial" w:cs="Arial"/>
          <w:lang w:val="en-GB"/>
        </w:rPr>
      </w:pPr>
      <w:r w:rsidRPr="007633FB">
        <w:rPr>
          <w:rFonts w:ascii="Arial" w:hAnsi="Arial" w:cs="Arial"/>
          <w:lang w:val="en-GB"/>
        </w:rPr>
        <w:t>Save the sequence – you will need to align with the other species next</w:t>
      </w:r>
    </w:p>
    <w:p w14:paraId="0B8D85FA" w14:textId="77777777" w:rsidR="007633FB" w:rsidRDefault="007633FB" w:rsidP="007633FB">
      <w:pPr>
        <w:pStyle w:val="ListParagraph"/>
        <w:ind w:left="360"/>
        <w:rPr>
          <w:rFonts w:ascii="Arial" w:hAnsi="Arial" w:cs="Arial"/>
          <w:lang w:val="en-GB"/>
        </w:rPr>
      </w:pPr>
    </w:p>
    <w:p w14:paraId="581B2BB8" w14:textId="77777777" w:rsidR="001B4FF9" w:rsidRDefault="001B4FF9">
      <w:pPr>
        <w:rPr>
          <w:rFonts w:ascii="Arial" w:eastAsiaTheme="minorHAnsi" w:hAnsi="Arial" w:cs="Arial"/>
          <w:sz w:val="22"/>
          <w:szCs w:val="22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6C18B967" w14:textId="1070582A" w:rsidR="007633FB" w:rsidRPr="00AC0526" w:rsidRDefault="00AC0526" w:rsidP="00AC0526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lastRenderedPageBreak/>
        <w:t>Your task is to analyse the differences between three or more species (the skill asks for two species, but the online Clustal t</w:t>
      </w:r>
      <w:r w:rsidR="00E63FAB">
        <w:rPr>
          <w:rFonts w:ascii="Arial" w:hAnsi="Arial" w:cs="Arial"/>
          <w:lang w:val="en-GB"/>
        </w:rPr>
        <w:t>ool works better with a minimum</w:t>
      </w:r>
      <w:r w:rsidRPr="00AC0526">
        <w:rPr>
          <w:rFonts w:ascii="Arial" w:hAnsi="Arial" w:cs="Arial"/>
          <w:lang w:val="en-GB"/>
        </w:rPr>
        <w:t xml:space="preserve"> of three).</w:t>
      </w:r>
      <w:r>
        <w:rPr>
          <w:rFonts w:ascii="Arial" w:hAnsi="Arial" w:cs="Arial"/>
          <w:lang w:val="en-GB"/>
        </w:rPr>
        <w:t xml:space="preserve"> </w:t>
      </w:r>
      <w:r w:rsidR="007633FB" w:rsidRPr="00AC0526">
        <w:rPr>
          <w:rFonts w:ascii="Arial" w:hAnsi="Arial" w:cs="Arial"/>
          <w:lang w:val="en-GB"/>
        </w:rPr>
        <w:t>List the three species chosen and the gene you are choosing to work with:</w:t>
      </w:r>
    </w:p>
    <w:p w14:paraId="4E900D58" w14:textId="371A21F5" w:rsidR="007633FB" w:rsidRDefault="007633FB" w:rsidP="007633FB">
      <w:pPr>
        <w:pStyle w:val="ListParagraph"/>
        <w:numPr>
          <w:ilvl w:val="1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pecies (give common names and the binomial)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0F36D384" w14:textId="391D04FB" w:rsidR="007633FB" w:rsidRDefault="007633FB" w:rsidP="007633FB">
      <w:pPr>
        <w:pStyle w:val="ListParagraph"/>
        <w:numPr>
          <w:ilvl w:val="1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Gene (give both the name and the code)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5B00AAF4" w14:textId="77777777" w:rsidR="007633FB" w:rsidRDefault="007633FB" w:rsidP="007633FB">
      <w:pPr>
        <w:rPr>
          <w:rFonts w:ascii="Arial" w:hAnsi="Arial" w:cs="Arial"/>
          <w:lang w:val="en-GB"/>
        </w:rPr>
      </w:pPr>
    </w:p>
    <w:p w14:paraId="446E5C9C" w14:textId="77777777" w:rsidR="00AC0526" w:rsidRDefault="00AC0526" w:rsidP="00AC0526">
      <w:pPr>
        <w:rPr>
          <w:rFonts w:ascii="Arial" w:hAnsi="Arial" w:cs="Arial"/>
          <w:sz w:val="22"/>
          <w:szCs w:val="22"/>
          <w:lang w:val="en-GB"/>
        </w:rPr>
      </w:pPr>
      <w:r w:rsidRPr="00AC0526">
        <w:rPr>
          <w:rFonts w:ascii="Arial" w:hAnsi="Arial" w:cs="Arial"/>
          <w:sz w:val="22"/>
          <w:szCs w:val="22"/>
          <w:lang w:val="en-GB"/>
        </w:rPr>
        <w:t>To align the sequences:</w:t>
      </w:r>
    </w:p>
    <w:p w14:paraId="0DF8FFEC" w14:textId="5B163B81" w:rsidR="00AC0526" w:rsidRPr="00AC0526" w:rsidRDefault="00AC0526" w:rsidP="00AC0526">
      <w:pPr>
        <w:pStyle w:val="ListParagraph"/>
        <w:numPr>
          <w:ilvl w:val="0"/>
          <w:numId w:val="49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t xml:space="preserve">Go to the Clustal Omega website </w:t>
      </w:r>
      <w:hyperlink r:id="rId11" w:history="1">
        <w:r w:rsidRPr="00AC0526">
          <w:rPr>
            <w:rStyle w:val="Hyperlink"/>
            <w:rFonts w:ascii="Arial" w:hAnsi="Arial" w:cs="Arial"/>
            <w:lang w:val="en-GB"/>
          </w:rPr>
          <w:t>http://www.ebi.ac.uk/Tools/msa/clustalo/</w:t>
        </w:r>
      </w:hyperlink>
    </w:p>
    <w:p w14:paraId="67264DA6" w14:textId="77777777" w:rsidR="00AC0526" w:rsidRPr="00AC0526" w:rsidRDefault="00AC0526" w:rsidP="00AC0526">
      <w:pPr>
        <w:pStyle w:val="ListParagraph"/>
        <w:numPr>
          <w:ilvl w:val="0"/>
          <w:numId w:val="49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t>In STEP 1 Select ‘DNA’ under ‘a set of’</w:t>
      </w:r>
    </w:p>
    <w:p w14:paraId="5C6E03D2" w14:textId="77777777" w:rsidR="00AC0526" w:rsidRPr="00AC0526" w:rsidRDefault="00AC0526" w:rsidP="00AC0526">
      <w:pPr>
        <w:pStyle w:val="ListParagraph"/>
        <w:numPr>
          <w:ilvl w:val="0"/>
          <w:numId w:val="49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t>Paste the chosen sequences into the box (each sequence must start on a new line)</w:t>
      </w:r>
    </w:p>
    <w:p w14:paraId="2C5DAA76" w14:textId="03957066" w:rsidR="00AC0526" w:rsidRPr="00AC0526" w:rsidRDefault="00AC0526" w:rsidP="00AC0526">
      <w:pPr>
        <w:pStyle w:val="ListParagraph"/>
        <w:numPr>
          <w:ilvl w:val="0"/>
          <w:numId w:val="49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t>Press ‘Submit’ (and wait – depending on the size of the sequences you may have to wait for a couple of minutes)</w:t>
      </w:r>
    </w:p>
    <w:p w14:paraId="723451E2" w14:textId="77777777" w:rsidR="00AC0526" w:rsidRDefault="00AC0526" w:rsidP="00AC0526">
      <w:pPr>
        <w:rPr>
          <w:rFonts w:ascii="Arial" w:hAnsi="Arial" w:cs="Arial"/>
          <w:sz w:val="22"/>
          <w:szCs w:val="22"/>
          <w:lang w:val="en-GB"/>
        </w:rPr>
      </w:pPr>
      <w:r w:rsidRPr="00AC0526">
        <w:rPr>
          <w:rFonts w:ascii="Arial" w:hAnsi="Arial" w:cs="Arial"/>
          <w:sz w:val="22"/>
          <w:szCs w:val="22"/>
          <w:lang w:val="en-GB"/>
        </w:rPr>
        <w:t>Analysis:</w:t>
      </w:r>
    </w:p>
    <w:p w14:paraId="23B15B98" w14:textId="77777777" w:rsidR="00AC0526" w:rsidRDefault="00AC0526" w:rsidP="00AC0526">
      <w:pPr>
        <w:pStyle w:val="ListParagraph"/>
        <w:numPr>
          <w:ilvl w:val="0"/>
          <w:numId w:val="50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t>‘Alignments’ allows you to visually check the results – this is easier if the chosen gene has a short base sequence</w:t>
      </w:r>
    </w:p>
    <w:p w14:paraId="1FDE93D0" w14:textId="77777777" w:rsidR="00AC0526" w:rsidRDefault="00AC0526" w:rsidP="00AC0526">
      <w:pPr>
        <w:pStyle w:val="ListParagraph"/>
        <w:numPr>
          <w:ilvl w:val="0"/>
          <w:numId w:val="50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t>Under ‘Results Summary’ use the ‘Percent Identity Matrix’ to quantify the overall similarity (0 = no similarity, 100 = identical)</w:t>
      </w:r>
    </w:p>
    <w:p w14:paraId="386B6647" w14:textId="38D954E0" w:rsidR="00AC0526" w:rsidRPr="00AC0526" w:rsidRDefault="00AC0526" w:rsidP="00AC0526">
      <w:pPr>
        <w:pStyle w:val="ListParagraph"/>
        <w:numPr>
          <w:ilvl w:val="0"/>
          <w:numId w:val="50"/>
        </w:numPr>
        <w:rPr>
          <w:rFonts w:ascii="Arial" w:hAnsi="Arial" w:cs="Arial"/>
          <w:lang w:val="en-GB"/>
        </w:rPr>
      </w:pPr>
      <w:r w:rsidRPr="00AC0526">
        <w:rPr>
          <w:rFonts w:ascii="Arial" w:hAnsi="Arial" w:cs="Arial"/>
          <w:lang w:val="en-GB"/>
        </w:rPr>
        <w:t>Under ‘Phylogenic Tree’ chose the ‘Real’ option for the Phylogram to get a visual representation of how similar the species are (based on the chosen gene).</w:t>
      </w:r>
    </w:p>
    <w:p w14:paraId="12744311" w14:textId="77777777" w:rsidR="007633FB" w:rsidRPr="007633FB" w:rsidRDefault="007633FB" w:rsidP="007633FB">
      <w:pPr>
        <w:rPr>
          <w:rFonts w:ascii="Arial" w:hAnsi="Arial" w:cs="Arial"/>
          <w:lang w:val="en-GB"/>
        </w:rPr>
      </w:pPr>
    </w:p>
    <w:p w14:paraId="1DE82C92" w14:textId="450EBAE5" w:rsidR="0059403B" w:rsidRDefault="0059403B" w:rsidP="0059403B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tate the gene and species analysed.</w:t>
      </w:r>
      <w:r>
        <w:rPr>
          <w:rFonts w:ascii="Arial" w:hAnsi="Arial" w:cs="Arial"/>
          <w:lang w:val="en-GB"/>
        </w:rPr>
        <w:br/>
      </w:r>
      <w:r>
        <w:rPr>
          <w:rFonts w:ascii="Arial" w:hAnsi="Arial" w:cs="Arial"/>
          <w:lang w:val="en-GB"/>
        </w:rPr>
        <w:br/>
      </w:r>
    </w:p>
    <w:p w14:paraId="5769851D" w14:textId="77777777" w:rsidR="0059403B" w:rsidRDefault="00AC0526" w:rsidP="0059403B">
      <w:pPr>
        <w:pStyle w:val="ListParagraph"/>
        <w:numPr>
          <w:ilvl w:val="0"/>
          <w:numId w:val="2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lign the sequences, analyse the results and outline</w:t>
      </w:r>
      <w:r w:rsidR="0059403B">
        <w:rPr>
          <w:rFonts w:ascii="Arial" w:hAnsi="Arial" w:cs="Arial"/>
          <w:lang w:val="en-GB"/>
        </w:rPr>
        <w:t xml:space="preserve"> your findings below:</w:t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  <w:r w:rsidR="0059403B">
        <w:rPr>
          <w:rFonts w:ascii="Arial" w:hAnsi="Arial" w:cs="Arial"/>
          <w:lang w:val="en-GB"/>
        </w:rPr>
        <w:br/>
      </w:r>
    </w:p>
    <w:p w14:paraId="4E58A962" w14:textId="0624980F" w:rsidR="00DC1DD1" w:rsidRPr="0059403B" w:rsidRDefault="00DC1DD1" w:rsidP="0059403B">
      <w:pPr>
        <w:pStyle w:val="ListParagraph"/>
        <w:ind w:left="0"/>
        <w:rPr>
          <w:rFonts w:ascii="Arial" w:hAnsi="Arial" w:cs="Arial"/>
          <w:b/>
          <w:lang w:val="en-GB"/>
        </w:rPr>
      </w:pPr>
      <w:r w:rsidRPr="0059403B">
        <w:rPr>
          <w:rFonts w:ascii="Arial" w:hAnsi="Arial" w:cs="Arial"/>
          <w:b/>
          <w:lang w:val="en-GB"/>
        </w:rPr>
        <w:t>Citations:</w:t>
      </w:r>
    </w:p>
    <w:p w14:paraId="06D2A5AE" w14:textId="77777777" w:rsidR="00E12FA4" w:rsidRDefault="00E12FA4" w:rsidP="00E12FA4">
      <w:pPr>
        <w:rPr>
          <w:rFonts w:ascii="Helvetica" w:eastAsia="Times New Roman" w:hAnsi="Helvetica"/>
          <w:color w:val="333333"/>
          <w:sz w:val="21"/>
          <w:szCs w:val="21"/>
          <w:shd w:val="clear" w:color="auto" w:fill="FFFFFF"/>
          <w:lang w:val="en-GB"/>
        </w:rPr>
      </w:pPr>
      <w:r w:rsidRPr="00A952D0">
        <w:rPr>
          <w:rFonts w:ascii="Helvetica" w:eastAsia="Times New Roman" w:hAnsi="Helvetica"/>
          <w:color w:val="333333"/>
          <w:sz w:val="21"/>
          <w:szCs w:val="21"/>
          <w:shd w:val="clear" w:color="auto" w:fill="FFFFFF"/>
          <w:lang w:val="en-GB"/>
        </w:rPr>
        <w:t>Allott, Andrew. </w:t>
      </w:r>
      <w:r w:rsidRPr="00A952D0">
        <w:rPr>
          <w:rFonts w:ascii="Helvetica" w:eastAsia="Times New Roman" w:hAnsi="Helvetica"/>
          <w:i/>
          <w:iCs/>
          <w:color w:val="333333"/>
          <w:sz w:val="21"/>
          <w:szCs w:val="21"/>
          <w:shd w:val="clear" w:color="auto" w:fill="FFFFFF"/>
          <w:lang w:val="en-GB"/>
        </w:rPr>
        <w:t>Biology: Course Companion.</w:t>
      </w:r>
      <w:r w:rsidRPr="00A952D0">
        <w:rPr>
          <w:rFonts w:ascii="Helvetica" w:eastAsia="Times New Roman" w:hAnsi="Helvetica"/>
          <w:color w:val="333333"/>
          <w:sz w:val="21"/>
          <w:szCs w:val="21"/>
          <w:shd w:val="clear" w:color="auto" w:fill="FFFFFF"/>
          <w:lang w:val="en-GB"/>
        </w:rPr>
        <w:t> S.l.: Oxford UP, 2014. Print.</w:t>
      </w:r>
    </w:p>
    <w:p w14:paraId="5929FFD6" w14:textId="77777777" w:rsidR="00743E43" w:rsidRDefault="00743E43" w:rsidP="00E12FA4">
      <w:pPr>
        <w:rPr>
          <w:rFonts w:ascii="Helvetica" w:eastAsia="Times New Roman" w:hAnsi="Helvetica"/>
          <w:color w:val="333333"/>
          <w:sz w:val="21"/>
          <w:szCs w:val="21"/>
          <w:shd w:val="clear" w:color="auto" w:fill="FFFFFF"/>
          <w:lang w:val="en-GB"/>
        </w:rPr>
      </w:pPr>
    </w:p>
    <w:p w14:paraId="0250ACB7" w14:textId="59F9C087" w:rsidR="00DC1DD1" w:rsidRDefault="008215D7" w:rsidP="008215D7">
      <w:pPr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</w:pPr>
      <w:r w:rsidRPr="008215D7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 xml:space="preserve">Taylor, </w:t>
      </w:r>
      <w:r w:rsidR="00AC0526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 xml:space="preserve">Stephen. " </w:t>
      </w:r>
      <w:r w:rsidR="00AC0526" w:rsidRPr="00AC0526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Essential Biology 4.1 Chromosomes, Genes, Alleles, Mutations</w:t>
      </w:r>
      <w:r w:rsidRPr="008215D7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.docx." Web. 1</w:t>
      </w:r>
      <w:r w:rsidR="00AC0526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6</w:t>
      </w:r>
      <w:r w:rsidRPr="008215D7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 xml:space="preserve"> </w:t>
      </w:r>
      <w:r w:rsidR="00AC0526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Jul. 2015</w:t>
      </w:r>
      <w:r w:rsidRPr="008215D7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. &lt;</w:t>
      </w:r>
      <w:r w:rsidR="001B4FF9" w:rsidRPr="001B4FF9">
        <w:t xml:space="preserve"> </w:t>
      </w:r>
      <w:r w:rsidR="001B4FF9" w:rsidRPr="001B4FF9">
        <w:rPr>
          <w:rFonts w:ascii="Helvetica" w:hAnsi="Helvetica" w:cs="Arial"/>
          <w:sz w:val="21"/>
          <w:szCs w:val="21"/>
          <w:lang w:val="en-GB"/>
        </w:rPr>
        <w:t>http://www.slideshare.net/gurustip/essential-biology-041-chromosomes-genes-alleles-mutations</w:t>
      </w:r>
      <w:r w:rsidRPr="008215D7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&gt;.</w:t>
      </w:r>
    </w:p>
    <w:sectPr w:rsidR="00DC1DD1" w:rsidSect="00A3244E">
      <w:headerReference w:type="default" r:id="rId12"/>
      <w:headerReference w:type="first" r:id="rId13"/>
      <w:footerReference w:type="first" r:id="rId14"/>
      <w:pgSz w:w="12240" w:h="15840"/>
      <w:pgMar w:top="851" w:right="851" w:bottom="851" w:left="851" w:header="397" w:footer="3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54935B" w14:textId="77777777" w:rsidR="008649F3" w:rsidRDefault="008649F3" w:rsidP="00956250">
      <w:r>
        <w:separator/>
      </w:r>
    </w:p>
  </w:endnote>
  <w:endnote w:type="continuationSeparator" w:id="0">
    <w:p w14:paraId="49800E1F" w14:textId="77777777" w:rsidR="008649F3" w:rsidRDefault="008649F3" w:rsidP="0095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A181B" w14:textId="31C2EDD6" w:rsidR="007633FB" w:rsidRPr="00A3244E" w:rsidRDefault="007633FB" w:rsidP="00A3244E">
    <w:pPr>
      <w:pStyle w:val="Footer"/>
      <w:rPr>
        <w:color w:val="A6A6A6"/>
        <w:sz w:val="20"/>
        <w:szCs w:val="20"/>
      </w:rPr>
    </w:pPr>
    <w:r w:rsidRPr="00BF3267">
      <w:rPr>
        <w:color w:val="A6A6A6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08285" w14:textId="77777777" w:rsidR="008649F3" w:rsidRDefault="008649F3" w:rsidP="00956250">
      <w:r>
        <w:separator/>
      </w:r>
    </w:p>
  </w:footnote>
  <w:footnote w:type="continuationSeparator" w:id="0">
    <w:p w14:paraId="302381ED" w14:textId="77777777" w:rsidR="008649F3" w:rsidRDefault="008649F3" w:rsidP="00956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420"/>
      <w:gridCol w:w="1348"/>
    </w:tblGrid>
    <w:tr w:rsidR="00F17ED2" w14:paraId="27937567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471FFF77B1DC4D3590A98018F48A2E4B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495C5411" w14:textId="21C6ADC5" w:rsidR="00F17ED2" w:rsidRDefault="00F17ED2" w:rsidP="00F17ED2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IBDP Biology SL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D8B5CF1E97714EA79D39F074284941A0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7611E537" w14:textId="12B364CA" w:rsidR="00F17ED2" w:rsidRDefault="00F17ED2" w:rsidP="00F17ED2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Notes</w:t>
              </w:r>
            </w:p>
          </w:tc>
        </w:sdtContent>
      </w:sdt>
    </w:tr>
  </w:tbl>
  <w:p w14:paraId="4618CE4E" w14:textId="77777777" w:rsidR="007633FB" w:rsidRPr="00BF3267" w:rsidRDefault="007633FB" w:rsidP="00590D7A">
    <w:pPr>
      <w:pStyle w:val="Header"/>
      <w:tabs>
        <w:tab w:val="left" w:pos="4320"/>
        <w:tab w:val="left" w:pos="6804"/>
        <w:tab w:val="left" w:pos="8640"/>
      </w:tabs>
      <w:rPr>
        <w:color w:val="A6A6A6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420"/>
      <w:gridCol w:w="1348"/>
    </w:tblGrid>
    <w:tr w:rsidR="00F17ED2" w14:paraId="58C04E27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-1383096011"/>
          <w:placeholder>
            <w:docPart w:val="B0A95E2074A441779CC6A8A05D365B2D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186D586E" w14:textId="749B5351" w:rsidR="00F17ED2" w:rsidRDefault="00F17ED2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IBDP Biology SL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-838229925"/>
          <w:placeholder>
            <w:docPart w:val="7DF49C28AAF848C881E4AE016C26E2DB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35E62258" w14:textId="52249D4E" w:rsidR="00F17ED2" w:rsidRDefault="00F17ED2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Notes</w:t>
              </w:r>
            </w:p>
          </w:tc>
        </w:sdtContent>
      </w:sdt>
    </w:tr>
  </w:tbl>
  <w:p w14:paraId="5443C7A4" w14:textId="644C0F79" w:rsidR="007633FB" w:rsidRPr="00A3244E" w:rsidRDefault="007633FB" w:rsidP="00A3244E">
    <w:pPr>
      <w:pStyle w:val="Header"/>
      <w:tabs>
        <w:tab w:val="left" w:pos="4320"/>
        <w:tab w:val="left" w:pos="6804"/>
        <w:tab w:val="left" w:pos="8640"/>
      </w:tabs>
      <w:rPr>
        <w:rFonts w:ascii="Arial" w:hAnsi="Arial"/>
        <w:color w:val="A6A6A6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11E6F334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3D7B4D"/>
    <w:multiLevelType w:val="hybridMultilevel"/>
    <w:tmpl w:val="0AC0C0B8"/>
    <w:lvl w:ilvl="0" w:tplc="14A2CD46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CC0C08">
      <w:start w:val="2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D28E6"/>
    <w:multiLevelType w:val="hybridMultilevel"/>
    <w:tmpl w:val="69962376"/>
    <w:lvl w:ilvl="0" w:tplc="CEAE9D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B018B7"/>
    <w:multiLevelType w:val="hybridMultilevel"/>
    <w:tmpl w:val="C20CCFDC"/>
    <w:lvl w:ilvl="0" w:tplc="E1BC8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027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D0FB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76BC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90B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5232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8804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FA2D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7E21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895CD6"/>
    <w:multiLevelType w:val="hybridMultilevel"/>
    <w:tmpl w:val="6EB6C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9B0C52"/>
    <w:multiLevelType w:val="hybridMultilevel"/>
    <w:tmpl w:val="20D2852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844388"/>
    <w:multiLevelType w:val="hybridMultilevel"/>
    <w:tmpl w:val="D0528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234D5"/>
    <w:multiLevelType w:val="hybridMultilevel"/>
    <w:tmpl w:val="3EFA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75002"/>
    <w:multiLevelType w:val="hybridMultilevel"/>
    <w:tmpl w:val="301C2F42"/>
    <w:lvl w:ilvl="0" w:tplc="B91A91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4B7F73"/>
    <w:multiLevelType w:val="hybridMultilevel"/>
    <w:tmpl w:val="40AEB12A"/>
    <w:lvl w:ilvl="0" w:tplc="08365C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BC7A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019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06CB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124C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2E5B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16B7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6AE8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32DB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705520D"/>
    <w:multiLevelType w:val="hybridMultilevel"/>
    <w:tmpl w:val="28AEF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8A4F90"/>
    <w:multiLevelType w:val="hybridMultilevel"/>
    <w:tmpl w:val="F0800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877E0"/>
    <w:multiLevelType w:val="hybridMultilevel"/>
    <w:tmpl w:val="1A86D0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A34A99"/>
    <w:multiLevelType w:val="hybridMultilevel"/>
    <w:tmpl w:val="1C729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5F03B8"/>
    <w:multiLevelType w:val="multilevel"/>
    <w:tmpl w:val="A8904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837E04"/>
    <w:multiLevelType w:val="hybridMultilevel"/>
    <w:tmpl w:val="AA9EF3D4"/>
    <w:lvl w:ilvl="0" w:tplc="664608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50355F"/>
    <w:multiLevelType w:val="hybridMultilevel"/>
    <w:tmpl w:val="70B8ACC4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30EA2CFF"/>
    <w:multiLevelType w:val="hybridMultilevel"/>
    <w:tmpl w:val="E954B9FE"/>
    <w:lvl w:ilvl="0" w:tplc="F84AF9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10A5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F6E4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7A33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46F1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426B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488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A010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32C8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1194F1E"/>
    <w:multiLevelType w:val="hybridMultilevel"/>
    <w:tmpl w:val="E65E2EFC"/>
    <w:lvl w:ilvl="0" w:tplc="EC3671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7CCA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2C94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E8A6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3A1D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1CE6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C2B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EC2B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229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24B23E2"/>
    <w:multiLevelType w:val="hybridMultilevel"/>
    <w:tmpl w:val="CD5CE950"/>
    <w:lvl w:ilvl="0" w:tplc="5386A71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913645"/>
    <w:multiLevelType w:val="hybridMultilevel"/>
    <w:tmpl w:val="88BC3B8A"/>
    <w:lvl w:ilvl="0" w:tplc="989AF9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6A2F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72ED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64D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ACC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10E0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C7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1832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4422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64B26DD"/>
    <w:multiLevelType w:val="hybridMultilevel"/>
    <w:tmpl w:val="385C877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375C703F"/>
    <w:multiLevelType w:val="hybridMultilevel"/>
    <w:tmpl w:val="9B84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904841"/>
    <w:multiLevelType w:val="hybridMultilevel"/>
    <w:tmpl w:val="60A04BE8"/>
    <w:lvl w:ilvl="0" w:tplc="52A856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8070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4871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8CFA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BAE1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0804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E842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149D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FC28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3D3F62CC"/>
    <w:multiLevelType w:val="hybridMultilevel"/>
    <w:tmpl w:val="EC5AC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DC97750"/>
    <w:multiLevelType w:val="hybridMultilevel"/>
    <w:tmpl w:val="334AF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2C4F5A"/>
    <w:multiLevelType w:val="hybridMultilevel"/>
    <w:tmpl w:val="FCC2422C"/>
    <w:lvl w:ilvl="0" w:tplc="E05A76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8CC4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B43C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5ED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D427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5697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6E38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8EA7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DCA0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42447DA3"/>
    <w:multiLevelType w:val="hybridMultilevel"/>
    <w:tmpl w:val="336CFBFE"/>
    <w:lvl w:ilvl="0" w:tplc="E320D8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2A22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04BD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36A0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28B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46CF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D23C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E40C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40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26A2BCC"/>
    <w:multiLevelType w:val="hybridMultilevel"/>
    <w:tmpl w:val="B492B4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69A4FBD"/>
    <w:multiLevelType w:val="hybridMultilevel"/>
    <w:tmpl w:val="925435A4"/>
    <w:lvl w:ilvl="0" w:tplc="230E3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F462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E5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E4AD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CAF6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1E26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40A4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6B7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167B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4C021DE2"/>
    <w:multiLevelType w:val="hybridMultilevel"/>
    <w:tmpl w:val="45482AB6"/>
    <w:lvl w:ilvl="0" w:tplc="236096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D491ED2"/>
    <w:multiLevelType w:val="hybridMultilevel"/>
    <w:tmpl w:val="247879CE"/>
    <w:lvl w:ilvl="0" w:tplc="3D86A8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8E32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F847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C678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0824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C6A6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480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46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0D209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4D894BCE"/>
    <w:multiLevelType w:val="hybridMultilevel"/>
    <w:tmpl w:val="AAD40FCE"/>
    <w:lvl w:ilvl="0" w:tplc="C5FE1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F0C8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94E7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E26B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724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323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CA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8024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0265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50313C51"/>
    <w:multiLevelType w:val="hybridMultilevel"/>
    <w:tmpl w:val="42448EF0"/>
    <w:lvl w:ilvl="0" w:tplc="1402FA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5050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022A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34A9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947A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7C3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FC1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CA6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C650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51090A66"/>
    <w:multiLevelType w:val="hybridMultilevel"/>
    <w:tmpl w:val="48DA2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2D44795"/>
    <w:multiLevelType w:val="hybridMultilevel"/>
    <w:tmpl w:val="48B261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30820B8"/>
    <w:multiLevelType w:val="multilevel"/>
    <w:tmpl w:val="EDE85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631561B"/>
    <w:multiLevelType w:val="hybridMultilevel"/>
    <w:tmpl w:val="83FE0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4B10ED"/>
    <w:multiLevelType w:val="hybridMultilevel"/>
    <w:tmpl w:val="F51E2D52"/>
    <w:lvl w:ilvl="0" w:tplc="674C60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C0038CD"/>
    <w:multiLevelType w:val="hybridMultilevel"/>
    <w:tmpl w:val="965CCD16"/>
    <w:lvl w:ilvl="0" w:tplc="765E84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BA7C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045F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1A97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A63C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46C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D430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8AF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983A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66785944"/>
    <w:multiLevelType w:val="hybridMultilevel"/>
    <w:tmpl w:val="8AB4A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4170A"/>
    <w:multiLevelType w:val="hybridMultilevel"/>
    <w:tmpl w:val="DFD0EC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EBA2F21"/>
    <w:multiLevelType w:val="hybridMultilevel"/>
    <w:tmpl w:val="6360B558"/>
    <w:lvl w:ilvl="0" w:tplc="71E4D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9CCB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E83F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6267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EE5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88D3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0A8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84B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EA32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6F501D3A"/>
    <w:multiLevelType w:val="hybridMultilevel"/>
    <w:tmpl w:val="C0B67A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DC836BA">
      <w:start w:val="1"/>
      <w:numFmt w:val="lowerRoman"/>
      <w:lvlText w:val="%3.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3DB7765"/>
    <w:multiLevelType w:val="hybridMultilevel"/>
    <w:tmpl w:val="47B098D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6" w15:restartNumberingAfterBreak="0">
    <w:nsid w:val="78FA555C"/>
    <w:multiLevelType w:val="hybridMultilevel"/>
    <w:tmpl w:val="F6303D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5E5119"/>
    <w:multiLevelType w:val="hybridMultilevel"/>
    <w:tmpl w:val="2026B7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9DA00A1"/>
    <w:multiLevelType w:val="hybridMultilevel"/>
    <w:tmpl w:val="B7C6BF24"/>
    <w:lvl w:ilvl="0" w:tplc="595C9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8488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825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CE90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CA9E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3A3C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069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A3E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9EBF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7E432B0A"/>
    <w:multiLevelType w:val="hybridMultilevel"/>
    <w:tmpl w:val="39F843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BDC836BA">
      <w:start w:val="1"/>
      <w:numFmt w:val="lowerRoman"/>
      <w:lvlText w:val="%3.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9"/>
  </w:num>
  <w:num w:numId="3">
    <w:abstractNumId w:val="36"/>
  </w:num>
  <w:num w:numId="4">
    <w:abstractNumId w:val="24"/>
  </w:num>
  <w:num w:numId="5">
    <w:abstractNumId w:val="18"/>
  </w:num>
  <w:num w:numId="6">
    <w:abstractNumId w:val="27"/>
  </w:num>
  <w:num w:numId="7">
    <w:abstractNumId w:val="30"/>
  </w:num>
  <w:num w:numId="8">
    <w:abstractNumId w:val="40"/>
  </w:num>
  <w:num w:numId="9">
    <w:abstractNumId w:val="10"/>
  </w:num>
  <w:num w:numId="10">
    <w:abstractNumId w:val="19"/>
  </w:num>
  <w:num w:numId="11">
    <w:abstractNumId w:val="32"/>
  </w:num>
  <w:num w:numId="12">
    <w:abstractNumId w:val="33"/>
  </w:num>
  <w:num w:numId="13">
    <w:abstractNumId w:val="34"/>
  </w:num>
  <w:num w:numId="14">
    <w:abstractNumId w:val="12"/>
  </w:num>
  <w:num w:numId="15">
    <w:abstractNumId w:val="2"/>
  </w:num>
  <w:num w:numId="16">
    <w:abstractNumId w:val="39"/>
  </w:num>
  <w:num w:numId="17">
    <w:abstractNumId w:val="23"/>
  </w:num>
  <w:num w:numId="18">
    <w:abstractNumId w:val="46"/>
  </w:num>
  <w:num w:numId="19">
    <w:abstractNumId w:val="29"/>
  </w:num>
  <w:num w:numId="20">
    <w:abstractNumId w:val="22"/>
  </w:num>
  <w:num w:numId="21">
    <w:abstractNumId w:val="25"/>
  </w:num>
  <w:num w:numId="22">
    <w:abstractNumId w:val="26"/>
  </w:num>
  <w:num w:numId="23">
    <w:abstractNumId w:val="48"/>
  </w:num>
  <w:num w:numId="24">
    <w:abstractNumId w:val="28"/>
  </w:num>
  <w:num w:numId="25">
    <w:abstractNumId w:val="21"/>
  </w:num>
  <w:num w:numId="26">
    <w:abstractNumId w:val="4"/>
  </w:num>
  <w:num w:numId="27">
    <w:abstractNumId w:val="3"/>
  </w:num>
  <w:num w:numId="28">
    <w:abstractNumId w:val="47"/>
  </w:num>
  <w:num w:numId="29">
    <w:abstractNumId w:val="17"/>
  </w:num>
  <w:num w:numId="30">
    <w:abstractNumId w:val="43"/>
  </w:num>
  <w:num w:numId="31">
    <w:abstractNumId w:val="45"/>
  </w:num>
  <w:num w:numId="32">
    <w:abstractNumId w:val="5"/>
  </w:num>
  <w:num w:numId="33">
    <w:abstractNumId w:val="7"/>
  </w:num>
  <w:num w:numId="34">
    <w:abstractNumId w:val="16"/>
  </w:num>
  <w:num w:numId="35">
    <w:abstractNumId w:val="15"/>
  </w:num>
  <w:num w:numId="36">
    <w:abstractNumId w:val="44"/>
  </w:num>
  <w:num w:numId="37">
    <w:abstractNumId w:val="1"/>
  </w:num>
  <w:num w:numId="38">
    <w:abstractNumId w:val="38"/>
  </w:num>
  <w:num w:numId="39">
    <w:abstractNumId w:val="20"/>
  </w:num>
  <w:num w:numId="40">
    <w:abstractNumId w:val="6"/>
  </w:num>
  <w:num w:numId="41">
    <w:abstractNumId w:val="37"/>
  </w:num>
  <w:num w:numId="42">
    <w:abstractNumId w:val="41"/>
  </w:num>
  <w:num w:numId="43">
    <w:abstractNumId w:val="8"/>
  </w:num>
  <w:num w:numId="44">
    <w:abstractNumId w:val="13"/>
  </w:num>
  <w:num w:numId="45">
    <w:abstractNumId w:val="31"/>
  </w:num>
  <w:num w:numId="46">
    <w:abstractNumId w:val="9"/>
  </w:num>
  <w:num w:numId="47">
    <w:abstractNumId w:val="42"/>
  </w:num>
  <w:num w:numId="48">
    <w:abstractNumId w:val="35"/>
  </w:num>
  <w:num w:numId="49">
    <w:abstractNumId w:val="11"/>
  </w:num>
  <w:num w:numId="50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85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tjA1sDAxMzAzMjNR0lEKTi0uzszPAykwrAUAxblMsywAAAA="/>
  </w:docVars>
  <w:rsids>
    <w:rsidRoot w:val="00956250"/>
    <w:rsid w:val="000025C1"/>
    <w:rsid w:val="00023006"/>
    <w:rsid w:val="00044F47"/>
    <w:rsid w:val="000600B7"/>
    <w:rsid w:val="000708AC"/>
    <w:rsid w:val="00083138"/>
    <w:rsid w:val="000B248A"/>
    <w:rsid w:val="000E404E"/>
    <w:rsid w:val="000F2D27"/>
    <w:rsid w:val="000F550B"/>
    <w:rsid w:val="0010338D"/>
    <w:rsid w:val="00105F56"/>
    <w:rsid w:val="001439E8"/>
    <w:rsid w:val="00150CBA"/>
    <w:rsid w:val="00157714"/>
    <w:rsid w:val="001702F7"/>
    <w:rsid w:val="001832A1"/>
    <w:rsid w:val="00187865"/>
    <w:rsid w:val="001938F7"/>
    <w:rsid w:val="001A1909"/>
    <w:rsid w:val="001B2135"/>
    <w:rsid w:val="001B4FF9"/>
    <w:rsid w:val="001C02D2"/>
    <w:rsid w:val="001C1F83"/>
    <w:rsid w:val="001D0E23"/>
    <w:rsid w:val="001E6152"/>
    <w:rsid w:val="001F33D0"/>
    <w:rsid w:val="001F6EC5"/>
    <w:rsid w:val="001F7FE3"/>
    <w:rsid w:val="002039EA"/>
    <w:rsid w:val="0020598D"/>
    <w:rsid w:val="0021140B"/>
    <w:rsid w:val="00212C4D"/>
    <w:rsid w:val="0023166E"/>
    <w:rsid w:val="0023719E"/>
    <w:rsid w:val="00246163"/>
    <w:rsid w:val="00251901"/>
    <w:rsid w:val="0025468F"/>
    <w:rsid w:val="00266704"/>
    <w:rsid w:val="002844B3"/>
    <w:rsid w:val="00290070"/>
    <w:rsid w:val="0029659E"/>
    <w:rsid w:val="002A2E91"/>
    <w:rsid w:val="002B27DE"/>
    <w:rsid w:val="002C294E"/>
    <w:rsid w:val="002D2DF5"/>
    <w:rsid w:val="00303758"/>
    <w:rsid w:val="003067A2"/>
    <w:rsid w:val="0032667B"/>
    <w:rsid w:val="00332B8E"/>
    <w:rsid w:val="00340038"/>
    <w:rsid w:val="0036105B"/>
    <w:rsid w:val="00366DAA"/>
    <w:rsid w:val="0037127E"/>
    <w:rsid w:val="00380BD0"/>
    <w:rsid w:val="003836AD"/>
    <w:rsid w:val="00387215"/>
    <w:rsid w:val="003B4CA0"/>
    <w:rsid w:val="003C5A15"/>
    <w:rsid w:val="003F17C8"/>
    <w:rsid w:val="003F2458"/>
    <w:rsid w:val="003F5B56"/>
    <w:rsid w:val="004012B2"/>
    <w:rsid w:val="00414F1E"/>
    <w:rsid w:val="004174DE"/>
    <w:rsid w:val="00442424"/>
    <w:rsid w:val="00463C57"/>
    <w:rsid w:val="0048041F"/>
    <w:rsid w:val="00480A62"/>
    <w:rsid w:val="004826CB"/>
    <w:rsid w:val="004A66AE"/>
    <w:rsid w:val="004B01C1"/>
    <w:rsid w:val="004B1081"/>
    <w:rsid w:val="004B4E95"/>
    <w:rsid w:val="004B71B2"/>
    <w:rsid w:val="004B7D12"/>
    <w:rsid w:val="00512058"/>
    <w:rsid w:val="00513E3C"/>
    <w:rsid w:val="00514829"/>
    <w:rsid w:val="0052024F"/>
    <w:rsid w:val="00524A02"/>
    <w:rsid w:val="005402A6"/>
    <w:rsid w:val="00551355"/>
    <w:rsid w:val="00556B6B"/>
    <w:rsid w:val="00557E61"/>
    <w:rsid w:val="00572563"/>
    <w:rsid w:val="00576CE3"/>
    <w:rsid w:val="00590D7A"/>
    <w:rsid w:val="00592754"/>
    <w:rsid w:val="0059403B"/>
    <w:rsid w:val="005A187A"/>
    <w:rsid w:val="005A66B3"/>
    <w:rsid w:val="005B038E"/>
    <w:rsid w:val="005C004F"/>
    <w:rsid w:val="005C360F"/>
    <w:rsid w:val="005C3F61"/>
    <w:rsid w:val="005D6ABF"/>
    <w:rsid w:val="005F6803"/>
    <w:rsid w:val="0060356B"/>
    <w:rsid w:val="006106DE"/>
    <w:rsid w:val="006139A4"/>
    <w:rsid w:val="00621050"/>
    <w:rsid w:val="00631BA5"/>
    <w:rsid w:val="006320DB"/>
    <w:rsid w:val="0064316D"/>
    <w:rsid w:val="006511D8"/>
    <w:rsid w:val="00665C64"/>
    <w:rsid w:val="006738D2"/>
    <w:rsid w:val="006A461C"/>
    <w:rsid w:val="006C450F"/>
    <w:rsid w:val="006D4BA1"/>
    <w:rsid w:val="006F2209"/>
    <w:rsid w:val="006F5B00"/>
    <w:rsid w:val="007119CB"/>
    <w:rsid w:val="00727645"/>
    <w:rsid w:val="00731D69"/>
    <w:rsid w:val="00741092"/>
    <w:rsid w:val="0074229A"/>
    <w:rsid w:val="00743E43"/>
    <w:rsid w:val="00754593"/>
    <w:rsid w:val="007633FB"/>
    <w:rsid w:val="007749DF"/>
    <w:rsid w:val="007753D8"/>
    <w:rsid w:val="007760C7"/>
    <w:rsid w:val="00782041"/>
    <w:rsid w:val="00783473"/>
    <w:rsid w:val="00784DDD"/>
    <w:rsid w:val="007A66C4"/>
    <w:rsid w:val="007B3E62"/>
    <w:rsid w:val="007C2B09"/>
    <w:rsid w:val="007C3A09"/>
    <w:rsid w:val="007F500D"/>
    <w:rsid w:val="0080443A"/>
    <w:rsid w:val="008107ED"/>
    <w:rsid w:val="008215D7"/>
    <w:rsid w:val="008223A1"/>
    <w:rsid w:val="00823D81"/>
    <w:rsid w:val="00824727"/>
    <w:rsid w:val="00824CCE"/>
    <w:rsid w:val="008359F1"/>
    <w:rsid w:val="00844C6A"/>
    <w:rsid w:val="0085333F"/>
    <w:rsid w:val="008565F2"/>
    <w:rsid w:val="008649F3"/>
    <w:rsid w:val="00864C36"/>
    <w:rsid w:val="00866F7E"/>
    <w:rsid w:val="008802BB"/>
    <w:rsid w:val="008817A9"/>
    <w:rsid w:val="00881F0A"/>
    <w:rsid w:val="008A7EBB"/>
    <w:rsid w:val="008B0179"/>
    <w:rsid w:val="008B3716"/>
    <w:rsid w:val="008B7B1B"/>
    <w:rsid w:val="008C0005"/>
    <w:rsid w:val="008C7544"/>
    <w:rsid w:val="008D27B8"/>
    <w:rsid w:val="008D4C70"/>
    <w:rsid w:val="008D5FFF"/>
    <w:rsid w:val="008E040C"/>
    <w:rsid w:val="008F2012"/>
    <w:rsid w:val="00902F60"/>
    <w:rsid w:val="009151A6"/>
    <w:rsid w:val="009322DD"/>
    <w:rsid w:val="009355F7"/>
    <w:rsid w:val="0094384B"/>
    <w:rsid w:val="00954032"/>
    <w:rsid w:val="00956250"/>
    <w:rsid w:val="00961A7A"/>
    <w:rsid w:val="00975254"/>
    <w:rsid w:val="0097761A"/>
    <w:rsid w:val="009851D8"/>
    <w:rsid w:val="009A11D5"/>
    <w:rsid w:val="009B4A5C"/>
    <w:rsid w:val="009C6B75"/>
    <w:rsid w:val="009C6F07"/>
    <w:rsid w:val="009D326C"/>
    <w:rsid w:val="009D4395"/>
    <w:rsid w:val="009E274E"/>
    <w:rsid w:val="009F137B"/>
    <w:rsid w:val="009F4D89"/>
    <w:rsid w:val="00A02E1E"/>
    <w:rsid w:val="00A06153"/>
    <w:rsid w:val="00A31F8A"/>
    <w:rsid w:val="00A3244E"/>
    <w:rsid w:val="00A41231"/>
    <w:rsid w:val="00A4233E"/>
    <w:rsid w:val="00A57FAD"/>
    <w:rsid w:val="00A6127E"/>
    <w:rsid w:val="00A746ED"/>
    <w:rsid w:val="00A843CE"/>
    <w:rsid w:val="00A91715"/>
    <w:rsid w:val="00A950E1"/>
    <w:rsid w:val="00A952D0"/>
    <w:rsid w:val="00AA3EFB"/>
    <w:rsid w:val="00AB12F9"/>
    <w:rsid w:val="00AB38D6"/>
    <w:rsid w:val="00AC0526"/>
    <w:rsid w:val="00AC1CC1"/>
    <w:rsid w:val="00AC4DAE"/>
    <w:rsid w:val="00AD05E9"/>
    <w:rsid w:val="00AE1F03"/>
    <w:rsid w:val="00AE44E8"/>
    <w:rsid w:val="00AF38CF"/>
    <w:rsid w:val="00B0374D"/>
    <w:rsid w:val="00B07F4E"/>
    <w:rsid w:val="00B279E3"/>
    <w:rsid w:val="00B3249D"/>
    <w:rsid w:val="00B52D1C"/>
    <w:rsid w:val="00B7125A"/>
    <w:rsid w:val="00B72753"/>
    <w:rsid w:val="00BA4FBA"/>
    <w:rsid w:val="00BA5E54"/>
    <w:rsid w:val="00BC13A8"/>
    <w:rsid w:val="00BD4A7A"/>
    <w:rsid w:val="00BF08CD"/>
    <w:rsid w:val="00BF3267"/>
    <w:rsid w:val="00BF7762"/>
    <w:rsid w:val="00C023C8"/>
    <w:rsid w:val="00C049C4"/>
    <w:rsid w:val="00C1566F"/>
    <w:rsid w:val="00C23992"/>
    <w:rsid w:val="00C23CC5"/>
    <w:rsid w:val="00C26BDB"/>
    <w:rsid w:val="00C27FCC"/>
    <w:rsid w:val="00C36800"/>
    <w:rsid w:val="00C373C1"/>
    <w:rsid w:val="00C4721F"/>
    <w:rsid w:val="00C50492"/>
    <w:rsid w:val="00C5661D"/>
    <w:rsid w:val="00C73DD1"/>
    <w:rsid w:val="00C764F4"/>
    <w:rsid w:val="00C961E0"/>
    <w:rsid w:val="00CA1A48"/>
    <w:rsid w:val="00CA65AE"/>
    <w:rsid w:val="00CC17BD"/>
    <w:rsid w:val="00CD33D3"/>
    <w:rsid w:val="00CE0599"/>
    <w:rsid w:val="00D01C90"/>
    <w:rsid w:val="00D115DB"/>
    <w:rsid w:val="00D16A5F"/>
    <w:rsid w:val="00D173A6"/>
    <w:rsid w:val="00D17ECC"/>
    <w:rsid w:val="00D206F8"/>
    <w:rsid w:val="00D22EB5"/>
    <w:rsid w:val="00D24BF0"/>
    <w:rsid w:val="00D44AB6"/>
    <w:rsid w:val="00D45569"/>
    <w:rsid w:val="00D65024"/>
    <w:rsid w:val="00D8620A"/>
    <w:rsid w:val="00D948A8"/>
    <w:rsid w:val="00DA306C"/>
    <w:rsid w:val="00DC08D0"/>
    <w:rsid w:val="00DC1AD6"/>
    <w:rsid w:val="00DC1DD1"/>
    <w:rsid w:val="00DC265F"/>
    <w:rsid w:val="00DC406E"/>
    <w:rsid w:val="00DC4881"/>
    <w:rsid w:val="00DC50C6"/>
    <w:rsid w:val="00DD1BE8"/>
    <w:rsid w:val="00DD294E"/>
    <w:rsid w:val="00DD3404"/>
    <w:rsid w:val="00DD6977"/>
    <w:rsid w:val="00DD7978"/>
    <w:rsid w:val="00DE021D"/>
    <w:rsid w:val="00DE4431"/>
    <w:rsid w:val="00DF33C7"/>
    <w:rsid w:val="00DF78E0"/>
    <w:rsid w:val="00DF7E61"/>
    <w:rsid w:val="00E06583"/>
    <w:rsid w:val="00E0771F"/>
    <w:rsid w:val="00E12FA4"/>
    <w:rsid w:val="00E301CA"/>
    <w:rsid w:val="00E3347C"/>
    <w:rsid w:val="00E36DE0"/>
    <w:rsid w:val="00E43C53"/>
    <w:rsid w:val="00E53D62"/>
    <w:rsid w:val="00E53F2A"/>
    <w:rsid w:val="00E626CE"/>
    <w:rsid w:val="00E63376"/>
    <w:rsid w:val="00E63FAB"/>
    <w:rsid w:val="00E66D62"/>
    <w:rsid w:val="00E70AF0"/>
    <w:rsid w:val="00E87E2B"/>
    <w:rsid w:val="00E917E7"/>
    <w:rsid w:val="00E94731"/>
    <w:rsid w:val="00EA34E1"/>
    <w:rsid w:val="00EA74A5"/>
    <w:rsid w:val="00EB7B66"/>
    <w:rsid w:val="00EB7C6B"/>
    <w:rsid w:val="00EC6AC3"/>
    <w:rsid w:val="00ED0989"/>
    <w:rsid w:val="00F04EC2"/>
    <w:rsid w:val="00F17ED2"/>
    <w:rsid w:val="00F26940"/>
    <w:rsid w:val="00F3718C"/>
    <w:rsid w:val="00F378BC"/>
    <w:rsid w:val="00F630C3"/>
    <w:rsid w:val="00F72AAA"/>
    <w:rsid w:val="00F7448E"/>
    <w:rsid w:val="00F80D39"/>
    <w:rsid w:val="00F82116"/>
    <w:rsid w:val="00F90D8F"/>
    <w:rsid w:val="00FA28FE"/>
    <w:rsid w:val="00FA6835"/>
    <w:rsid w:val="00FA6EEB"/>
    <w:rsid w:val="00FC15BE"/>
    <w:rsid w:val="00FF2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4D39C4"/>
  <w14:defaultImageDpi w14:val="330"/>
  <w15:docId w15:val="{2A77C4C5-2D9D-4DAE-8A77-59EF1807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2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6250"/>
  </w:style>
  <w:style w:type="paragraph" w:styleId="Footer">
    <w:name w:val="footer"/>
    <w:basedOn w:val="Normal"/>
    <w:link w:val="FooterChar"/>
    <w:uiPriority w:val="99"/>
    <w:unhideWhenUsed/>
    <w:rsid w:val="009562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6250"/>
  </w:style>
  <w:style w:type="character" w:styleId="Hyperlink">
    <w:name w:val="Hyperlink"/>
    <w:uiPriority w:val="99"/>
    <w:unhideWhenUsed/>
    <w:rsid w:val="009562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5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56250"/>
    <w:rPr>
      <w:rFonts w:ascii="Lucida Grande" w:hAnsi="Lucida Grande" w:cs="Lucida Grande"/>
      <w:sz w:val="18"/>
      <w:szCs w:val="18"/>
    </w:rPr>
  </w:style>
  <w:style w:type="character" w:styleId="Emphasis">
    <w:name w:val="Emphasis"/>
    <w:uiPriority w:val="20"/>
    <w:qFormat/>
    <w:rsid w:val="008223A1"/>
    <w:rPr>
      <w:i/>
      <w:iCs/>
    </w:rPr>
  </w:style>
  <w:style w:type="paragraph" w:styleId="NormalWeb">
    <w:name w:val="Normal (Web)"/>
    <w:basedOn w:val="Normal"/>
    <w:uiPriority w:val="99"/>
    <w:unhideWhenUsed/>
    <w:rsid w:val="00AC4DAE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table" w:styleId="TableGrid">
    <w:name w:val="Table Grid"/>
    <w:basedOn w:val="TableNormal"/>
    <w:uiPriority w:val="59"/>
    <w:rsid w:val="00AC4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Level1">
    <w:name w:val="Note Level 1"/>
    <w:basedOn w:val="Normal"/>
    <w:uiPriority w:val="99"/>
    <w:unhideWhenUsed/>
    <w:rsid w:val="00AC4DAE"/>
    <w:pPr>
      <w:keepNext/>
      <w:numPr>
        <w:numId w:val="1"/>
      </w:numPr>
      <w:contextualSpacing/>
      <w:outlineLvl w:val="0"/>
    </w:pPr>
    <w:rPr>
      <w:rFonts w:ascii="Verdana" w:eastAsia="MS Gothic" w:hAnsi="Verdana"/>
      <w:lang w:val="en-GB"/>
    </w:rPr>
  </w:style>
  <w:style w:type="paragraph" w:customStyle="1" w:styleId="NoteLevel2">
    <w:name w:val="Note Level 2"/>
    <w:basedOn w:val="Normal"/>
    <w:uiPriority w:val="99"/>
    <w:semiHidden/>
    <w:unhideWhenUsed/>
    <w:rsid w:val="00AC4DAE"/>
    <w:pPr>
      <w:keepNext/>
      <w:numPr>
        <w:ilvl w:val="1"/>
        <w:numId w:val="1"/>
      </w:numPr>
      <w:tabs>
        <w:tab w:val="clear" w:pos="720"/>
        <w:tab w:val="num" w:pos="1440"/>
      </w:tabs>
      <w:ind w:left="1440"/>
      <w:contextualSpacing/>
      <w:outlineLvl w:val="1"/>
    </w:pPr>
    <w:rPr>
      <w:rFonts w:ascii="Verdana" w:eastAsia="MS Gothic" w:hAnsi="Verdana"/>
      <w:lang w:val="en-GB"/>
    </w:rPr>
  </w:style>
  <w:style w:type="paragraph" w:customStyle="1" w:styleId="NoteLevel3">
    <w:name w:val="Note Level 3"/>
    <w:basedOn w:val="Normal"/>
    <w:uiPriority w:val="99"/>
    <w:semiHidden/>
    <w:unhideWhenUsed/>
    <w:rsid w:val="00AC4DAE"/>
    <w:pPr>
      <w:keepNext/>
      <w:numPr>
        <w:ilvl w:val="2"/>
        <w:numId w:val="1"/>
      </w:numPr>
      <w:tabs>
        <w:tab w:val="clear" w:pos="1440"/>
        <w:tab w:val="num" w:pos="2160"/>
      </w:tabs>
      <w:ind w:left="2160"/>
      <w:contextualSpacing/>
      <w:outlineLvl w:val="2"/>
    </w:pPr>
    <w:rPr>
      <w:rFonts w:ascii="Verdana" w:eastAsia="MS Gothic" w:hAnsi="Verdana"/>
      <w:lang w:val="en-GB"/>
    </w:rPr>
  </w:style>
  <w:style w:type="paragraph" w:customStyle="1" w:styleId="NoteLevel4">
    <w:name w:val="Note Level 4"/>
    <w:basedOn w:val="Normal"/>
    <w:uiPriority w:val="99"/>
    <w:semiHidden/>
    <w:unhideWhenUsed/>
    <w:rsid w:val="00AC4DAE"/>
    <w:pPr>
      <w:keepNext/>
      <w:numPr>
        <w:ilvl w:val="3"/>
        <w:numId w:val="1"/>
      </w:numPr>
      <w:tabs>
        <w:tab w:val="clear" w:pos="2160"/>
        <w:tab w:val="num" w:pos="2880"/>
      </w:tabs>
      <w:ind w:left="2880"/>
      <w:contextualSpacing/>
      <w:outlineLvl w:val="3"/>
    </w:pPr>
    <w:rPr>
      <w:rFonts w:ascii="Verdana" w:eastAsia="MS Gothic" w:hAnsi="Verdana"/>
      <w:lang w:val="en-GB"/>
    </w:rPr>
  </w:style>
  <w:style w:type="paragraph" w:customStyle="1" w:styleId="NoteLevel5">
    <w:name w:val="Note Level 5"/>
    <w:basedOn w:val="Normal"/>
    <w:uiPriority w:val="99"/>
    <w:semiHidden/>
    <w:unhideWhenUsed/>
    <w:rsid w:val="00AC4DAE"/>
    <w:pPr>
      <w:keepNext/>
      <w:numPr>
        <w:ilvl w:val="4"/>
        <w:numId w:val="1"/>
      </w:numPr>
      <w:tabs>
        <w:tab w:val="clear" w:pos="2880"/>
        <w:tab w:val="num" w:pos="3600"/>
      </w:tabs>
      <w:ind w:left="3600"/>
      <w:contextualSpacing/>
      <w:outlineLvl w:val="4"/>
    </w:pPr>
    <w:rPr>
      <w:rFonts w:ascii="Verdana" w:eastAsia="MS Gothic" w:hAnsi="Verdana"/>
      <w:lang w:val="en-GB"/>
    </w:rPr>
  </w:style>
  <w:style w:type="paragraph" w:customStyle="1" w:styleId="NoteLevel6">
    <w:name w:val="Note Level 6"/>
    <w:basedOn w:val="Normal"/>
    <w:uiPriority w:val="99"/>
    <w:semiHidden/>
    <w:unhideWhenUsed/>
    <w:rsid w:val="00AC4DAE"/>
    <w:pPr>
      <w:keepNext/>
      <w:numPr>
        <w:ilvl w:val="5"/>
        <w:numId w:val="1"/>
      </w:numPr>
      <w:tabs>
        <w:tab w:val="clear" w:pos="3600"/>
        <w:tab w:val="num" w:pos="4320"/>
      </w:tabs>
      <w:ind w:left="4320"/>
      <w:contextualSpacing/>
      <w:outlineLvl w:val="5"/>
    </w:pPr>
    <w:rPr>
      <w:rFonts w:ascii="Verdana" w:eastAsia="MS Gothic" w:hAnsi="Verdana"/>
      <w:lang w:val="en-GB"/>
    </w:rPr>
  </w:style>
  <w:style w:type="paragraph" w:customStyle="1" w:styleId="NoteLevel7">
    <w:name w:val="Note Level 7"/>
    <w:basedOn w:val="Normal"/>
    <w:uiPriority w:val="99"/>
    <w:semiHidden/>
    <w:unhideWhenUsed/>
    <w:rsid w:val="00AC4DAE"/>
    <w:pPr>
      <w:keepNext/>
      <w:numPr>
        <w:ilvl w:val="6"/>
        <w:numId w:val="1"/>
      </w:numPr>
      <w:tabs>
        <w:tab w:val="clear" w:pos="4320"/>
        <w:tab w:val="num" w:pos="5040"/>
      </w:tabs>
      <w:ind w:left="5040"/>
      <w:contextualSpacing/>
      <w:outlineLvl w:val="6"/>
    </w:pPr>
    <w:rPr>
      <w:rFonts w:ascii="Verdana" w:eastAsia="MS Gothic" w:hAnsi="Verdana"/>
      <w:lang w:val="en-GB"/>
    </w:rPr>
  </w:style>
  <w:style w:type="paragraph" w:customStyle="1" w:styleId="NoteLevel8">
    <w:name w:val="Note Level 8"/>
    <w:basedOn w:val="Normal"/>
    <w:uiPriority w:val="99"/>
    <w:semiHidden/>
    <w:unhideWhenUsed/>
    <w:rsid w:val="00AC4DAE"/>
    <w:pPr>
      <w:keepNext/>
      <w:numPr>
        <w:ilvl w:val="7"/>
        <w:numId w:val="1"/>
      </w:numPr>
      <w:tabs>
        <w:tab w:val="clear" w:pos="5040"/>
        <w:tab w:val="num" w:pos="5760"/>
      </w:tabs>
      <w:ind w:left="5760"/>
      <w:contextualSpacing/>
      <w:outlineLvl w:val="7"/>
    </w:pPr>
    <w:rPr>
      <w:rFonts w:ascii="Verdana" w:eastAsia="MS Gothic" w:hAnsi="Verdana"/>
      <w:lang w:val="en-GB"/>
    </w:rPr>
  </w:style>
  <w:style w:type="paragraph" w:customStyle="1" w:styleId="NoteLevel9">
    <w:name w:val="Note Level 9"/>
    <w:basedOn w:val="Normal"/>
    <w:uiPriority w:val="99"/>
    <w:semiHidden/>
    <w:unhideWhenUsed/>
    <w:rsid w:val="00AC4DAE"/>
    <w:pPr>
      <w:keepNext/>
      <w:numPr>
        <w:ilvl w:val="8"/>
        <w:numId w:val="1"/>
      </w:numPr>
      <w:tabs>
        <w:tab w:val="clear" w:pos="5760"/>
        <w:tab w:val="num" w:pos="6480"/>
      </w:tabs>
      <w:ind w:left="6480"/>
      <w:contextualSpacing/>
      <w:outlineLvl w:val="8"/>
    </w:pPr>
    <w:rPr>
      <w:rFonts w:ascii="Verdana" w:eastAsia="MS Gothic" w:hAnsi="Verdana"/>
      <w:lang w:val="en-GB"/>
    </w:rPr>
  </w:style>
  <w:style w:type="character" w:styleId="FollowedHyperlink">
    <w:name w:val="FollowedHyperlink"/>
    <w:uiPriority w:val="99"/>
    <w:semiHidden/>
    <w:unhideWhenUsed/>
    <w:rsid w:val="001832A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B017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pple-converted-space">
    <w:name w:val="apple-converted-space"/>
    <w:basedOn w:val="DefaultParagraphFont"/>
    <w:rsid w:val="00E12F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81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1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2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53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33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9004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7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54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7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689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1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246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4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4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453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6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2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45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1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163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12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584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2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911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69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68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93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08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6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2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7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99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79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97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033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96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2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14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8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6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577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3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87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39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00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2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789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1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1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8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5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4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52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24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64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5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2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834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3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82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9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7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49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8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38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40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0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8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2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022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3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93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2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08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95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2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734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04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806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9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14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31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77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4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866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93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28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1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49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10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2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573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0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024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1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5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ebi.ac.uk/Tools/msa/clustalo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ncbi.nlm.nih.gov/genban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71FFF77B1DC4D3590A98018F48A2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C0875-BD53-445B-A325-CA4F19C8D050}"/>
      </w:docPartPr>
      <w:docPartBody>
        <w:p w:rsidR="009F2020" w:rsidRDefault="006024EA" w:rsidP="006024EA">
          <w:pPr>
            <w:pStyle w:val="471FFF77B1DC4D3590A98018F48A2E4B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D8B5CF1E97714EA79D39F07428494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E6465-9C9C-4C74-90FE-062F1F4519B7}"/>
      </w:docPartPr>
      <w:docPartBody>
        <w:p w:rsidR="009F2020" w:rsidRDefault="006024EA" w:rsidP="006024EA">
          <w:pPr>
            <w:pStyle w:val="D8B5CF1E97714EA79D39F074284941A0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  <w:docPart>
      <w:docPartPr>
        <w:name w:val="B0A95E2074A441779CC6A8A05D365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BAEA9-B80B-4E75-AB3A-48CAF579B25D}"/>
      </w:docPartPr>
      <w:docPartBody>
        <w:p w:rsidR="009F2020" w:rsidRDefault="006024EA" w:rsidP="006024EA">
          <w:pPr>
            <w:pStyle w:val="B0A95E2074A441779CC6A8A05D365B2D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7DF49C28AAF848C881E4AE016C26E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6E527-36E3-4679-9EE1-DC8059D3A521}"/>
      </w:docPartPr>
      <w:docPartBody>
        <w:p w:rsidR="009F2020" w:rsidRDefault="006024EA" w:rsidP="006024EA">
          <w:pPr>
            <w:pStyle w:val="7DF49C28AAF848C881E4AE016C26E2DB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24EA"/>
    <w:rsid w:val="006024EA"/>
    <w:rsid w:val="009F2020"/>
    <w:rsid w:val="00AA3DF7"/>
    <w:rsid w:val="00B74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1FFF77B1DC4D3590A98018F48A2E4B">
    <w:name w:val="471FFF77B1DC4D3590A98018F48A2E4B"/>
    <w:rsid w:val="006024EA"/>
  </w:style>
  <w:style w:type="paragraph" w:customStyle="1" w:styleId="D8B5CF1E97714EA79D39F074284941A0">
    <w:name w:val="D8B5CF1E97714EA79D39F074284941A0"/>
    <w:rsid w:val="006024EA"/>
  </w:style>
  <w:style w:type="paragraph" w:customStyle="1" w:styleId="B0A95E2074A441779CC6A8A05D365B2D">
    <w:name w:val="B0A95E2074A441779CC6A8A05D365B2D"/>
    <w:rsid w:val="006024EA"/>
  </w:style>
  <w:style w:type="paragraph" w:customStyle="1" w:styleId="7DF49C28AAF848C881E4AE016C26E2DB">
    <w:name w:val="7DF49C28AAF848C881E4AE016C26E2DB"/>
    <w:rsid w:val="006024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Note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>
  <b:Source>
    <b:Tag>Ste104</b:Tag>
    <b:SourceType>InternetSite</b:SourceType>
    <b:Guid>{2A28AAEE-92AB-4364-97FF-AD66714F5F3A}</b:Guid>
    <b:Year>2010</b:Year>
    <b:Author>
      <b:Author>
        <b:NameList>
          <b:Person>
            <b:Last>Taylor</b:Last>
            <b:First>Stephen</b:First>
          </b:Person>
        </b:NameList>
      </b:Author>
    </b:Author>
    <b:InternetSiteTitle>Science Video Resources</b:InternetSiteTitle>
    <b:ProductionCompany>Wordpress</b:ProductionCompany>
    <b:URL>http://sciencevideos.wordpress.com/bis-ib-diploma-programme-biology/02-cells/cell-division/</b:URL>
    <b:Title>Cell Division (Presentation)</b:Titl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C4508F-6CA6-4207-B5D0-F0F8F01CF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S</Company>
  <LinksUpToDate>false</LinksUpToDate>
  <CharactersWithSpaces>5547</CharactersWithSpaces>
  <SharedDoc>false</SharedDoc>
  <HLinks>
    <vt:vector size="24" baseType="variant">
      <vt:variant>
        <vt:i4>7471174</vt:i4>
      </vt:variant>
      <vt:variant>
        <vt:i4>0</vt:i4>
      </vt:variant>
      <vt:variant>
        <vt:i4>0</vt:i4>
      </vt:variant>
      <vt:variant>
        <vt:i4>5</vt:i4>
      </vt:variant>
      <vt:variant>
        <vt:lpwstr>https://bioknowledgy.wikispaces.com/H1+Hormonal+control</vt:lpwstr>
      </vt:variant>
      <vt:variant>
        <vt:lpwstr/>
      </vt:variant>
      <vt:variant>
        <vt:i4>524310</vt:i4>
      </vt:variant>
      <vt:variant>
        <vt:i4>0</vt:i4>
      </vt:variant>
      <vt:variant>
        <vt:i4>0</vt:i4>
      </vt:variant>
      <vt:variant>
        <vt:i4>5</vt:i4>
      </vt:variant>
      <vt:variant>
        <vt:lpwstr>https://bioknowledgy.wikispaces.com/</vt:lpwstr>
      </vt:variant>
      <vt:variant>
        <vt:lpwstr/>
      </vt:variant>
      <vt:variant>
        <vt:i4>524305</vt:i4>
      </vt:variant>
      <vt:variant>
        <vt:i4>5224</vt:i4>
      </vt:variant>
      <vt:variant>
        <vt:i4>1026</vt:i4>
      </vt:variant>
      <vt:variant>
        <vt:i4>1</vt:i4>
      </vt:variant>
      <vt:variant>
        <vt:lpwstr>Screen Shot 2012-10-23 at 10</vt:lpwstr>
      </vt:variant>
      <vt:variant>
        <vt:lpwstr/>
      </vt:variant>
      <vt:variant>
        <vt:i4>524305</vt:i4>
      </vt:variant>
      <vt:variant>
        <vt:i4>24816</vt:i4>
      </vt:variant>
      <vt:variant>
        <vt:i4>1025</vt:i4>
      </vt:variant>
      <vt:variant>
        <vt:i4>1</vt:i4>
      </vt:variant>
      <vt:variant>
        <vt:lpwstr>Screen Shot 2012-10-23 at 1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Biology SL</dc:title>
  <dc:creator>Chris Paine</dc:creator>
  <cp:lastModifiedBy>Victoria Mcknight</cp:lastModifiedBy>
  <cp:revision>3</cp:revision>
  <dcterms:created xsi:type="dcterms:W3CDTF">2015-10-01T06:27:00Z</dcterms:created>
  <dcterms:modified xsi:type="dcterms:W3CDTF">2017-03-06T01:49:00Z</dcterms:modified>
</cp:coreProperties>
</file>